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D614B" w14:textId="2DC1DB85" w:rsidR="00640302" w:rsidRPr="00600172" w:rsidRDefault="003C1E18" w:rsidP="00600172">
      <w:pPr>
        <w:spacing w:after="0"/>
        <w:jc w:val="center"/>
        <w:rPr>
          <w:rFonts w:ascii="Times New Roman" w:hAnsi="Times New Roman" w:cs="Times New Roman"/>
          <w:b/>
          <w:sz w:val="24"/>
          <w:szCs w:val="24"/>
        </w:rPr>
      </w:pPr>
      <w:bookmarkStart w:id="0" w:name="_Hlk3373847"/>
      <w:r>
        <w:rPr>
          <w:rFonts w:ascii="Times New Roman" w:hAnsi="Times New Roman" w:cs="Times New Roman"/>
          <w:b/>
          <w:sz w:val="24"/>
          <w:szCs w:val="24"/>
        </w:rPr>
        <w:t xml:space="preserve">Open Board Meeting </w:t>
      </w:r>
      <w:r w:rsidR="00640302" w:rsidRPr="00600172">
        <w:rPr>
          <w:rFonts w:ascii="Times New Roman" w:hAnsi="Times New Roman" w:cs="Times New Roman"/>
          <w:b/>
          <w:sz w:val="24"/>
          <w:szCs w:val="24"/>
        </w:rPr>
        <w:t>Minutes</w:t>
      </w:r>
    </w:p>
    <w:p w14:paraId="6DF131F8" w14:textId="254F380B" w:rsidR="00FD671D" w:rsidRPr="00600172" w:rsidRDefault="002E2473" w:rsidP="00600172">
      <w:pPr>
        <w:spacing w:after="0"/>
        <w:jc w:val="center"/>
        <w:rPr>
          <w:rFonts w:ascii="Times New Roman" w:hAnsi="Times New Roman" w:cs="Times New Roman"/>
          <w:b/>
          <w:sz w:val="24"/>
          <w:szCs w:val="24"/>
        </w:rPr>
      </w:pPr>
      <w:r w:rsidRPr="00600172">
        <w:rPr>
          <w:rFonts w:ascii="Times New Roman" w:hAnsi="Times New Roman" w:cs="Times New Roman"/>
          <w:b/>
          <w:sz w:val="24"/>
          <w:szCs w:val="24"/>
        </w:rPr>
        <w:t>Tuesday,</w:t>
      </w:r>
      <w:r w:rsidR="00B04901">
        <w:rPr>
          <w:rFonts w:ascii="Times New Roman" w:hAnsi="Times New Roman" w:cs="Times New Roman"/>
          <w:b/>
          <w:sz w:val="24"/>
          <w:szCs w:val="24"/>
        </w:rPr>
        <w:t xml:space="preserve"> June 8</w:t>
      </w:r>
      <w:r w:rsidR="004461EB">
        <w:rPr>
          <w:rFonts w:ascii="Times New Roman" w:hAnsi="Times New Roman" w:cs="Times New Roman"/>
          <w:b/>
          <w:sz w:val="24"/>
          <w:szCs w:val="24"/>
        </w:rPr>
        <w:t>, 2021</w:t>
      </w:r>
    </w:p>
    <w:p w14:paraId="161E5EA7" w14:textId="77777777" w:rsidR="002E2473" w:rsidRPr="00600172" w:rsidRDefault="002E2473" w:rsidP="00600172">
      <w:pPr>
        <w:spacing w:after="0"/>
        <w:ind w:left="720"/>
        <w:jc w:val="center"/>
        <w:rPr>
          <w:rFonts w:ascii="Times New Roman" w:hAnsi="Times New Roman" w:cs="Times New Roman"/>
          <w:b/>
          <w:sz w:val="24"/>
          <w:szCs w:val="24"/>
        </w:rPr>
      </w:pPr>
    </w:p>
    <w:p w14:paraId="5916F353" w14:textId="3613E367" w:rsidR="00FD671D" w:rsidRPr="00600172" w:rsidRDefault="00FD671D" w:rsidP="00600172">
      <w:pPr>
        <w:spacing w:after="0"/>
        <w:rPr>
          <w:rFonts w:ascii="Times New Roman" w:hAnsi="Times New Roman" w:cs="Times New Roman"/>
          <w:b/>
          <w:sz w:val="24"/>
          <w:szCs w:val="24"/>
        </w:rPr>
      </w:pPr>
      <w:r w:rsidRPr="00600172">
        <w:rPr>
          <w:rFonts w:ascii="Times New Roman" w:hAnsi="Times New Roman" w:cs="Times New Roman"/>
          <w:b/>
          <w:sz w:val="24"/>
          <w:szCs w:val="24"/>
        </w:rPr>
        <w:t xml:space="preserve">Type of Meeting: </w:t>
      </w:r>
      <w:r w:rsidR="003C1E18">
        <w:rPr>
          <w:rFonts w:ascii="Times New Roman" w:hAnsi="Times New Roman" w:cs="Times New Roman"/>
          <w:b/>
          <w:sz w:val="24"/>
          <w:szCs w:val="24"/>
        </w:rPr>
        <w:t>Open Meeting</w:t>
      </w:r>
    </w:p>
    <w:p w14:paraId="1F0052FF" w14:textId="6A7CB862" w:rsidR="00640302" w:rsidRPr="00600172" w:rsidRDefault="00640302" w:rsidP="00600172">
      <w:pPr>
        <w:spacing w:after="0"/>
        <w:rPr>
          <w:rFonts w:ascii="Times New Roman" w:hAnsi="Times New Roman" w:cs="Times New Roman"/>
          <w:b/>
          <w:sz w:val="24"/>
          <w:szCs w:val="24"/>
        </w:rPr>
      </w:pPr>
    </w:p>
    <w:p w14:paraId="4DBA66D6" w14:textId="51E91AE6" w:rsidR="00640302" w:rsidRPr="00600172" w:rsidRDefault="00640302" w:rsidP="00600172">
      <w:pPr>
        <w:spacing w:after="0"/>
        <w:rPr>
          <w:rFonts w:ascii="Times New Roman" w:hAnsi="Times New Roman" w:cs="Times New Roman"/>
          <w:bCs/>
          <w:sz w:val="24"/>
          <w:szCs w:val="24"/>
        </w:rPr>
      </w:pPr>
      <w:r w:rsidRPr="00600172">
        <w:rPr>
          <w:rFonts w:ascii="Times New Roman" w:hAnsi="Times New Roman" w:cs="Times New Roman"/>
          <w:bCs/>
          <w:sz w:val="24"/>
          <w:szCs w:val="24"/>
        </w:rPr>
        <w:t xml:space="preserve">Meeting was called to order at </w:t>
      </w:r>
      <w:r w:rsidR="003C1E18">
        <w:rPr>
          <w:rFonts w:ascii="Times New Roman" w:hAnsi="Times New Roman" w:cs="Times New Roman"/>
          <w:bCs/>
          <w:sz w:val="24"/>
          <w:szCs w:val="24"/>
        </w:rPr>
        <w:t>6:00</w:t>
      </w:r>
      <w:r w:rsidRPr="00600172">
        <w:rPr>
          <w:rFonts w:ascii="Times New Roman" w:hAnsi="Times New Roman" w:cs="Times New Roman"/>
          <w:bCs/>
          <w:sz w:val="24"/>
          <w:szCs w:val="24"/>
        </w:rPr>
        <w:t xml:space="preserve"> pm by President R. Brown.</w:t>
      </w:r>
    </w:p>
    <w:p w14:paraId="6CE6CF60" w14:textId="6DAE8990" w:rsidR="006B7D34" w:rsidRPr="00600172" w:rsidRDefault="006B7D34" w:rsidP="00600172">
      <w:pPr>
        <w:spacing w:after="0"/>
        <w:rPr>
          <w:rFonts w:ascii="Times New Roman" w:hAnsi="Times New Roman" w:cs="Times New Roman"/>
          <w:bCs/>
          <w:sz w:val="24"/>
          <w:szCs w:val="24"/>
        </w:rPr>
      </w:pPr>
    </w:p>
    <w:p w14:paraId="298ADED7" w14:textId="2D41A5D7" w:rsidR="00600172" w:rsidRPr="00600172" w:rsidRDefault="00600172" w:rsidP="00600172">
      <w:pPr>
        <w:spacing w:after="0" w:line="259" w:lineRule="auto"/>
        <w:contextualSpacing/>
        <w:rPr>
          <w:rFonts w:ascii="Times New Roman" w:hAnsi="Times New Roman" w:cs="Times New Roman"/>
          <w:sz w:val="24"/>
          <w:szCs w:val="24"/>
        </w:rPr>
      </w:pPr>
      <w:r w:rsidRPr="00600172">
        <w:rPr>
          <w:rFonts w:ascii="Times New Roman" w:hAnsi="Times New Roman" w:cs="Times New Roman"/>
          <w:sz w:val="24"/>
          <w:szCs w:val="24"/>
        </w:rPr>
        <w:t xml:space="preserve">Directors Present:  R. Brown, </w:t>
      </w:r>
      <w:r w:rsidR="00271A3A">
        <w:rPr>
          <w:rFonts w:ascii="Times New Roman" w:hAnsi="Times New Roman" w:cs="Times New Roman"/>
          <w:sz w:val="24"/>
          <w:szCs w:val="24"/>
        </w:rPr>
        <w:t>B. Six</w:t>
      </w:r>
      <w:r w:rsidR="00B04901">
        <w:rPr>
          <w:rFonts w:ascii="Times New Roman" w:hAnsi="Times New Roman" w:cs="Times New Roman"/>
          <w:sz w:val="24"/>
          <w:szCs w:val="24"/>
        </w:rPr>
        <w:t>,</w:t>
      </w:r>
      <w:r w:rsidR="00271A3A">
        <w:rPr>
          <w:rFonts w:ascii="Times New Roman" w:hAnsi="Times New Roman" w:cs="Times New Roman"/>
          <w:sz w:val="24"/>
          <w:szCs w:val="24"/>
        </w:rPr>
        <w:t xml:space="preserve"> B. Fletcher, S. Sanchez</w:t>
      </w:r>
      <w:r w:rsidR="003C1E18">
        <w:rPr>
          <w:rFonts w:ascii="Times New Roman" w:hAnsi="Times New Roman" w:cs="Times New Roman"/>
          <w:sz w:val="24"/>
          <w:szCs w:val="24"/>
        </w:rPr>
        <w:t xml:space="preserve">, </w:t>
      </w:r>
      <w:r w:rsidR="00271A3A">
        <w:rPr>
          <w:rFonts w:ascii="Times New Roman" w:hAnsi="Times New Roman" w:cs="Times New Roman"/>
          <w:sz w:val="24"/>
          <w:szCs w:val="24"/>
        </w:rPr>
        <w:t xml:space="preserve">A. </w:t>
      </w:r>
      <w:r w:rsidR="004B37D4">
        <w:rPr>
          <w:rFonts w:ascii="Times New Roman" w:hAnsi="Times New Roman" w:cs="Times New Roman"/>
          <w:sz w:val="24"/>
          <w:szCs w:val="24"/>
        </w:rPr>
        <w:t>Hutson,</w:t>
      </w:r>
      <w:r w:rsidR="00271A3A">
        <w:rPr>
          <w:rFonts w:ascii="Times New Roman" w:hAnsi="Times New Roman" w:cs="Times New Roman"/>
          <w:sz w:val="24"/>
          <w:szCs w:val="24"/>
        </w:rPr>
        <w:t xml:space="preserve"> </w:t>
      </w:r>
      <w:r w:rsidR="00B04901">
        <w:rPr>
          <w:rFonts w:ascii="Times New Roman" w:hAnsi="Times New Roman" w:cs="Times New Roman"/>
          <w:sz w:val="24"/>
          <w:szCs w:val="24"/>
        </w:rPr>
        <w:t xml:space="preserve">and </w:t>
      </w:r>
      <w:r w:rsidR="00271A3A">
        <w:rPr>
          <w:rFonts w:ascii="Times New Roman" w:hAnsi="Times New Roman" w:cs="Times New Roman"/>
          <w:sz w:val="24"/>
          <w:szCs w:val="24"/>
        </w:rPr>
        <w:t xml:space="preserve">A. </w:t>
      </w:r>
      <w:r w:rsidR="003C1E18">
        <w:rPr>
          <w:rFonts w:ascii="Times New Roman" w:hAnsi="Times New Roman" w:cs="Times New Roman"/>
          <w:sz w:val="24"/>
          <w:szCs w:val="24"/>
        </w:rPr>
        <w:t>Rodriguez</w:t>
      </w:r>
      <w:r w:rsidR="00B04901">
        <w:rPr>
          <w:rFonts w:ascii="Times New Roman" w:hAnsi="Times New Roman" w:cs="Times New Roman"/>
          <w:sz w:val="24"/>
          <w:szCs w:val="24"/>
        </w:rPr>
        <w:t xml:space="preserve"> present.  Director D. Morrison absent and excused.</w:t>
      </w:r>
    </w:p>
    <w:p w14:paraId="1711BB37" w14:textId="0C77C806" w:rsidR="0076714A" w:rsidRDefault="0076714A" w:rsidP="003C1E18">
      <w:pPr>
        <w:spacing w:after="0" w:line="259" w:lineRule="auto"/>
        <w:rPr>
          <w:rFonts w:ascii="Times New Roman" w:hAnsi="Times New Roman" w:cs="Times New Roman"/>
          <w:bCs/>
          <w:sz w:val="24"/>
          <w:szCs w:val="24"/>
        </w:rPr>
      </w:pPr>
    </w:p>
    <w:p w14:paraId="6A415596" w14:textId="6DE110E5" w:rsidR="003C1E18" w:rsidRDefault="004F4F1E" w:rsidP="003C1E18">
      <w:pPr>
        <w:spacing w:after="0" w:line="259" w:lineRule="auto"/>
        <w:rPr>
          <w:rFonts w:ascii="Times New Roman" w:hAnsi="Times New Roman" w:cs="Times New Roman"/>
          <w:bCs/>
          <w:sz w:val="24"/>
          <w:szCs w:val="24"/>
        </w:rPr>
      </w:pPr>
      <w:r>
        <w:rPr>
          <w:rFonts w:ascii="Times New Roman" w:hAnsi="Times New Roman" w:cs="Times New Roman"/>
          <w:bCs/>
          <w:sz w:val="24"/>
          <w:szCs w:val="24"/>
        </w:rPr>
        <w:t xml:space="preserve">Director </w:t>
      </w:r>
      <w:r w:rsidR="00B04901">
        <w:rPr>
          <w:rFonts w:ascii="Times New Roman" w:hAnsi="Times New Roman" w:cs="Times New Roman"/>
          <w:bCs/>
          <w:sz w:val="24"/>
          <w:szCs w:val="24"/>
        </w:rPr>
        <w:t xml:space="preserve">B. Fletcher </w:t>
      </w:r>
      <w:r>
        <w:rPr>
          <w:rFonts w:ascii="Times New Roman" w:hAnsi="Times New Roman" w:cs="Times New Roman"/>
          <w:bCs/>
          <w:sz w:val="24"/>
          <w:szCs w:val="24"/>
        </w:rPr>
        <w:t xml:space="preserve">motioned to approve the </w:t>
      </w:r>
      <w:r w:rsidR="00B04901">
        <w:rPr>
          <w:rFonts w:ascii="Times New Roman" w:hAnsi="Times New Roman" w:cs="Times New Roman"/>
          <w:bCs/>
          <w:sz w:val="24"/>
          <w:szCs w:val="24"/>
        </w:rPr>
        <w:t xml:space="preserve">May 11, </w:t>
      </w:r>
      <w:r w:rsidR="004B37D4">
        <w:rPr>
          <w:rFonts w:ascii="Times New Roman" w:hAnsi="Times New Roman" w:cs="Times New Roman"/>
          <w:bCs/>
          <w:sz w:val="24"/>
          <w:szCs w:val="24"/>
        </w:rPr>
        <w:t>2021,</w:t>
      </w:r>
      <w:r w:rsidR="00B04901">
        <w:rPr>
          <w:rFonts w:ascii="Times New Roman" w:hAnsi="Times New Roman" w:cs="Times New Roman"/>
          <w:bCs/>
          <w:sz w:val="24"/>
          <w:szCs w:val="24"/>
        </w:rPr>
        <w:t xml:space="preserve"> Executive minutes with correction requested by Director A. Hutson to spelling of D’Fence Man, and to approve May 11, </w:t>
      </w:r>
      <w:r w:rsidR="004B37D4">
        <w:rPr>
          <w:rFonts w:ascii="Times New Roman" w:hAnsi="Times New Roman" w:cs="Times New Roman"/>
          <w:bCs/>
          <w:sz w:val="24"/>
          <w:szCs w:val="24"/>
        </w:rPr>
        <w:t>2021,</w:t>
      </w:r>
      <w:r w:rsidR="00B04901">
        <w:rPr>
          <w:rFonts w:ascii="Times New Roman" w:hAnsi="Times New Roman" w:cs="Times New Roman"/>
          <w:bCs/>
          <w:sz w:val="24"/>
          <w:szCs w:val="24"/>
        </w:rPr>
        <w:t xml:space="preserve"> Open meeting minutes as written.  </w:t>
      </w:r>
      <w:r>
        <w:rPr>
          <w:rFonts w:ascii="Times New Roman" w:hAnsi="Times New Roman" w:cs="Times New Roman"/>
          <w:bCs/>
          <w:sz w:val="24"/>
          <w:szCs w:val="24"/>
        </w:rPr>
        <w:t xml:space="preserve"> </w:t>
      </w:r>
      <w:r w:rsidR="00B04901">
        <w:rPr>
          <w:rFonts w:ascii="Times New Roman" w:hAnsi="Times New Roman" w:cs="Times New Roman"/>
          <w:bCs/>
          <w:sz w:val="24"/>
          <w:szCs w:val="24"/>
        </w:rPr>
        <w:t xml:space="preserve">Director A. Hutson </w:t>
      </w:r>
      <w:r>
        <w:rPr>
          <w:rFonts w:ascii="Times New Roman" w:hAnsi="Times New Roman" w:cs="Times New Roman"/>
          <w:bCs/>
          <w:sz w:val="24"/>
          <w:szCs w:val="24"/>
        </w:rPr>
        <w:t xml:space="preserve">seconded the motion.  Motion passed </w:t>
      </w:r>
      <w:r w:rsidR="00B04901">
        <w:rPr>
          <w:rFonts w:ascii="Times New Roman" w:hAnsi="Times New Roman" w:cs="Times New Roman"/>
          <w:bCs/>
          <w:sz w:val="24"/>
          <w:szCs w:val="24"/>
        </w:rPr>
        <w:t>6</w:t>
      </w:r>
      <w:r>
        <w:rPr>
          <w:rFonts w:ascii="Times New Roman" w:hAnsi="Times New Roman" w:cs="Times New Roman"/>
          <w:bCs/>
          <w:sz w:val="24"/>
          <w:szCs w:val="24"/>
        </w:rPr>
        <w:t>-0-0-</w:t>
      </w:r>
      <w:r w:rsidR="00B04901">
        <w:rPr>
          <w:rFonts w:ascii="Times New Roman" w:hAnsi="Times New Roman" w:cs="Times New Roman"/>
          <w:bCs/>
          <w:sz w:val="24"/>
          <w:szCs w:val="24"/>
        </w:rPr>
        <w:t>1.</w:t>
      </w:r>
    </w:p>
    <w:p w14:paraId="633CB86D" w14:textId="2B7C24E3" w:rsidR="000F1057" w:rsidRDefault="000F1057" w:rsidP="003C1E18">
      <w:pPr>
        <w:spacing w:after="0" w:line="259" w:lineRule="auto"/>
        <w:rPr>
          <w:rFonts w:ascii="Times New Roman" w:hAnsi="Times New Roman" w:cs="Times New Roman"/>
          <w:bCs/>
          <w:sz w:val="24"/>
          <w:szCs w:val="24"/>
        </w:rPr>
      </w:pPr>
    </w:p>
    <w:p w14:paraId="549FD289" w14:textId="07EAA4FD" w:rsidR="000F1057" w:rsidRDefault="00B04901" w:rsidP="003C1E18">
      <w:pPr>
        <w:spacing w:after="0" w:line="259" w:lineRule="auto"/>
        <w:rPr>
          <w:rFonts w:ascii="Times New Roman" w:hAnsi="Times New Roman" w:cs="Times New Roman"/>
          <w:bCs/>
          <w:sz w:val="24"/>
          <w:szCs w:val="24"/>
        </w:rPr>
      </w:pPr>
      <w:r>
        <w:rPr>
          <w:rFonts w:ascii="Times New Roman" w:hAnsi="Times New Roman" w:cs="Times New Roman"/>
          <w:bCs/>
          <w:sz w:val="24"/>
          <w:szCs w:val="24"/>
        </w:rPr>
        <w:t>May 2021</w:t>
      </w:r>
      <w:r w:rsidR="001067FD">
        <w:rPr>
          <w:rFonts w:ascii="Times New Roman" w:hAnsi="Times New Roman" w:cs="Times New Roman"/>
          <w:bCs/>
          <w:sz w:val="24"/>
          <w:szCs w:val="24"/>
        </w:rPr>
        <w:t xml:space="preserve"> financials reviewed </w:t>
      </w:r>
      <w:r w:rsidR="00BC22F8">
        <w:rPr>
          <w:rFonts w:ascii="Times New Roman" w:hAnsi="Times New Roman" w:cs="Times New Roman"/>
          <w:bCs/>
          <w:sz w:val="24"/>
          <w:szCs w:val="24"/>
        </w:rPr>
        <w:t xml:space="preserve">prior to meeting </w:t>
      </w:r>
      <w:r w:rsidR="001067FD">
        <w:rPr>
          <w:rFonts w:ascii="Times New Roman" w:hAnsi="Times New Roman" w:cs="Times New Roman"/>
          <w:bCs/>
          <w:sz w:val="24"/>
          <w:szCs w:val="24"/>
        </w:rPr>
        <w:t>by</w:t>
      </w:r>
      <w:r w:rsidR="00BC22F8">
        <w:rPr>
          <w:rFonts w:ascii="Times New Roman" w:hAnsi="Times New Roman" w:cs="Times New Roman"/>
          <w:bCs/>
          <w:sz w:val="24"/>
          <w:szCs w:val="24"/>
        </w:rPr>
        <w:t xml:space="preserve"> Directors S. Sanchez and </w:t>
      </w:r>
      <w:r>
        <w:rPr>
          <w:rFonts w:ascii="Times New Roman" w:hAnsi="Times New Roman" w:cs="Times New Roman"/>
          <w:bCs/>
          <w:sz w:val="24"/>
          <w:szCs w:val="24"/>
        </w:rPr>
        <w:t>D. Morrison</w:t>
      </w:r>
      <w:r w:rsidR="00BC22F8">
        <w:rPr>
          <w:rFonts w:ascii="Times New Roman" w:hAnsi="Times New Roman" w:cs="Times New Roman"/>
          <w:bCs/>
          <w:sz w:val="24"/>
          <w:szCs w:val="24"/>
        </w:rPr>
        <w:t xml:space="preserve"> in detail</w:t>
      </w:r>
      <w:r>
        <w:rPr>
          <w:rFonts w:ascii="Times New Roman" w:hAnsi="Times New Roman" w:cs="Times New Roman"/>
          <w:bCs/>
          <w:sz w:val="24"/>
          <w:szCs w:val="24"/>
        </w:rPr>
        <w:t xml:space="preserve">.  Director A. Hutson motioned to approve May 2021 financials.  Director A. Rodriguez seconded the motion.  Motion passed 6-0-0-1.  </w:t>
      </w:r>
      <w:r w:rsidR="00BC22F8">
        <w:rPr>
          <w:rFonts w:ascii="Times New Roman" w:hAnsi="Times New Roman" w:cs="Times New Roman"/>
          <w:bCs/>
          <w:sz w:val="24"/>
          <w:szCs w:val="24"/>
        </w:rPr>
        <w:t>Directors signed off on financials as presented.</w:t>
      </w:r>
      <w:r w:rsidR="0052047F">
        <w:rPr>
          <w:rFonts w:ascii="Times New Roman" w:hAnsi="Times New Roman" w:cs="Times New Roman"/>
          <w:bCs/>
          <w:sz w:val="24"/>
          <w:szCs w:val="24"/>
        </w:rPr>
        <w:t xml:space="preserve">  </w:t>
      </w:r>
    </w:p>
    <w:p w14:paraId="73E4B963" w14:textId="28A91176" w:rsidR="001E7A60" w:rsidRDefault="001E7A60" w:rsidP="003C1E18">
      <w:pPr>
        <w:spacing w:after="0" w:line="259" w:lineRule="auto"/>
        <w:rPr>
          <w:rFonts w:ascii="Times New Roman" w:hAnsi="Times New Roman" w:cs="Times New Roman"/>
          <w:bCs/>
          <w:sz w:val="24"/>
          <w:szCs w:val="24"/>
        </w:rPr>
      </w:pPr>
    </w:p>
    <w:p w14:paraId="6AC89215" w14:textId="283706C3" w:rsidR="00AA0AE2" w:rsidRDefault="00B04901" w:rsidP="003C1E18">
      <w:pPr>
        <w:spacing w:after="0" w:line="259" w:lineRule="auto"/>
        <w:rPr>
          <w:rFonts w:ascii="Times New Roman" w:hAnsi="Times New Roman" w:cs="Times New Roman"/>
          <w:bCs/>
          <w:sz w:val="24"/>
          <w:szCs w:val="24"/>
        </w:rPr>
      </w:pPr>
      <w:r>
        <w:rPr>
          <w:rFonts w:ascii="Times New Roman" w:hAnsi="Times New Roman" w:cs="Times New Roman"/>
          <w:bCs/>
          <w:sz w:val="24"/>
          <w:szCs w:val="24"/>
        </w:rPr>
        <w:t xml:space="preserve">Director A. Hutson motioned to approve all bids/expenses as outlined by GM Triano, with condition that we do not exceed 2021 Reserves budget in total, or that operating funds are used.  Director B. Fletcher seconded the motion.  Motion passed 6-0-0-1.  </w:t>
      </w:r>
      <w:r w:rsidR="004B37D4">
        <w:rPr>
          <w:rFonts w:ascii="Times New Roman" w:hAnsi="Times New Roman" w:cs="Times New Roman"/>
          <w:bCs/>
          <w:sz w:val="24"/>
          <w:szCs w:val="24"/>
        </w:rPr>
        <w:t>Expense’s</w:t>
      </w:r>
      <w:r>
        <w:rPr>
          <w:rFonts w:ascii="Times New Roman" w:hAnsi="Times New Roman" w:cs="Times New Roman"/>
          <w:bCs/>
          <w:sz w:val="24"/>
          <w:szCs w:val="24"/>
        </w:rPr>
        <w:t xml:space="preserve"> </w:t>
      </w:r>
      <w:r w:rsidR="00AA0AE2">
        <w:rPr>
          <w:rFonts w:ascii="Times New Roman" w:hAnsi="Times New Roman" w:cs="Times New Roman"/>
          <w:bCs/>
          <w:sz w:val="24"/>
          <w:szCs w:val="24"/>
        </w:rPr>
        <w:t>summary below:</w:t>
      </w:r>
    </w:p>
    <w:p w14:paraId="790FB780" w14:textId="71371FB7" w:rsidR="001E7A60" w:rsidRDefault="00B04901" w:rsidP="003C1E18">
      <w:pPr>
        <w:spacing w:after="0" w:line="259" w:lineRule="auto"/>
        <w:rPr>
          <w:rFonts w:ascii="Times New Roman" w:hAnsi="Times New Roman" w:cs="Times New Roman"/>
          <w:bCs/>
          <w:sz w:val="24"/>
          <w:szCs w:val="24"/>
        </w:rPr>
      </w:pPr>
      <w:r>
        <w:rPr>
          <w:rFonts w:ascii="Times New Roman" w:hAnsi="Times New Roman" w:cs="Times New Roman"/>
          <w:bCs/>
          <w:sz w:val="24"/>
          <w:szCs w:val="24"/>
        </w:rPr>
        <w:tab/>
      </w:r>
    </w:p>
    <w:p w14:paraId="564C96F8" w14:textId="6E5206A4" w:rsidR="00B04901" w:rsidRDefault="00B04901" w:rsidP="00B04901">
      <w:pPr>
        <w:pStyle w:val="ListParagraph"/>
        <w:numPr>
          <w:ilvl w:val="0"/>
          <w:numId w:val="21"/>
        </w:numPr>
        <w:spacing w:after="0" w:line="259" w:lineRule="auto"/>
        <w:rPr>
          <w:rFonts w:ascii="Times New Roman" w:hAnsi="Times New Roman" w:cs="Times New Roman"/>
          <w:bCs/>
          <w:sz w:val="24"/>
          <w:szCs w:val="24"/>
        </w:rPr>
      </w:pPr>
      <w:r>
        <w:rPr>
          <w:rFonts w:ascii="Times New Roman" w:hAnsi="Times New Roman" w:cs="Times New Roman"/>
          <w:bCs/>
          <w:sz w:val="24"/>
          <w:szCs w:val="24"/>
        </w:rPr>
        <w:t>Fencing $ 8,657 plus fishing pond bid which is TBD</w:t>
      </w:r>
      <w:r w:rsidR="004B37D4">
        <w:rPr>
          <w:rFonts w:ascii="Times New Roman" w:hAnsi="Times New Roman" w:cs="Times New Roman"/>
          <w:bCs/>
          <w:sz w:val="24"/>
          <w:szCs w:val="24"/>
        </w:rPr>
        <w:t>, est. $1,500.</w:t>
      </w:r>
    </w:p>
    <w:p w14:paraId="110A84B1" w14:textId="21FF7096" w:rsidR="00B04901" w:rsidRDefault="00B04901" w:rsidP="00B04901">
      <w:pPr>
        <w:pStyle w:val="ListParagraph"/>
        <w:numPr>
          <w:ilvl w:val="0"/>
          <w:numId w:val="21"/>
        </w:numPr>
        <w:spacing w:after="0" w:line="259" w:lineRule="auto"/>
        <w:rPr>
          <w:rFonts w:ascii="Times New Roman" w:hAnsi="Times New Roman" w:cs="Times New Roman"/>
          <w:bCs/>
          <w:sz w:val="24"/>
          <w:szCs w:val="24"/>
        </w:rPr>
      </w:pPr>
      <w:r>
        <w:rPr>
          <w:rFonts w:ascii="Times New Roman" w:hAnsi="Times New Roman" w:cs="Times New Roman"/>
          <w:bCs/>
          <w:sz w:val="24"/>
          <w:szCs w:val="24"/>
        </w:rPr>
        <w:t>Dog Park $ 6,207</w:t>
      </w:r>
    </w:p>
    <w:p w14:paraId="5F8EFF02" w14:textId="45C2D853" w:rsidR="00B04901" w:rsidRDefault="00B04901" w:rsidP="00B04901">
      <w:pPr>
        <w:pStyle w:val="ListParagraph"/>
        <w:numPr>
          <w:ilvl w:val="0"/>
          <w:numId w:val="21"/>
        </w:numPr>
        <w:spacing w:after="0" w:line="259" w:lineRule="auto"/>
        <w:rPr>
          <w:rFonts w:ascii="Times New Roman" w:hAnsi="Times New Roman" w:cs="Times New Roman"/>
          <w:bCs/>
          <w:sz w:val="24"/>
          <w:szCs w:val="24"/>
        </w:rPr>
      </w:pPr>
      <w:r>
        <w:rPr>
          <w:rFonts w:ascii="Times New Roman" w:hAnsi="Times New Roman" w:cs="Times New Roman"/>
          <w:bCs/>
          <w:sz w:val="24"/>
          <w:szCs w:val="24"/>
        </w:rPr>
        <w:t>Pool Accessories $ 1,537</w:t>
      </w:r>
    </w:p>
    <w:p w14:paraId="5EF1D0E7" w14:textId="776E004D" w:rsidR="00B04901" w:rsidRDefault="00B04901" w:rsidP="00B04901">
      <w:pPr>
        <w:pStyle w:val="ListParagraph"/>
        <w:numPr>
          <w:ilvl w:val="0"/>
          <w:numId w:val="21"/>
        </w:numPr>
        <w:spacing w:after="0" w:line="259" w:lineRule="auto"/>
        <w:rPr>
          <w:rFonts w:ascii="Times New Roman" w:hAnsi="Times New Roman" w:cs="Times New Roman"/>
          <w:bCs/>
          <w:sz w:val="24"/>
          <w:szCs w:val="24"/>
        </w:rPr>
      </w:pPr>
      <w:r>
        <w:rPr>
          <w:rFonts w:ascii="Times New Roman" w:hAnsi="Times New Roman" w:cs="Times New Roman"/>
          <w:bCs/>
          <w:sz w:val="24"/>
          <w:szCs w:val="24"/>
        </w:rPr>
        <w:t>Fishing Pond $ 2,755</w:t>
      </w:r>
    </w:p>
    <w:p w14:paraId="520E7651" w14:textId="716FC9F5" w:rsidR="00B04901" w:rsidRDefault="00B04901" w:rsidP="00B04901">
      <w:pPr>
        <w:pStyle w:val="ListParagraph"/>
        <w:numPr>
          <w:ilvl w:val="0"/>
          <w:numId w:val="21"/>
        </w:numPr>
        <w:spacing w:after="0" w:line="259" w:lineRule="auto"/>
        <w:rPr>
          <w:rFonts w:ascii="Times New Roman" w:hAnsi="Times New Roman" w:cs="Times New Roman"/>
          <w:bCs/>
          <w:sz w:val="24"/>
          <w:szCs w:val="24"/>
        </w:rPr>
      </w:pPr>
      <w:r>
        <w:rPr>
          <w:rFonts w:ascii="Times New Roman" w:hAnsi="Times New Roman" w:cs="Times New Roman"/>
          <w:bCs/>
          <w:sz w:val="24"/>
          <w:szCs w:val="24"/>
        </w:rPr>
        <w:t>RV Storage Rock $ 2,120</w:t>
      </w:r>
    </w:p>
    <w:p w14:paraId="68A3B6F6" w14:textId="1487BABD" w:rsidR="00B04901" w:rsidRPr="00B04901" w:rsidRDefault="00B04901" w:rsidP="00B04901">
      <w:pPr>
        <w:pStyle w:val="ListParagraph"/>
        <w:numPr>
          <w:ilvl w:val="0"/>
          <w:numId w:val="21"/>
        </w:numPr>
        <w:spacing w:after="0" w:line="259" w:lineRule="auto"/>
        <w:rPr>
          <w:rFonts w:ascii="Times New Roman" w:hAnsi="Times New Roman" w:cs="Times New Roman"/>
          <w:bCs/>
          <w:sz w:val="24"/>
          <w:szCs w:val="24"/>
        </w:rPr>
      </w:pPr>
      <w:r>
        <w:rPr>
          <w:rFonts w:ascii="Times New Roman" w:hAnsi="Times New Roman" w:cs="Times New Roman"/>
          <w:bCs/>
          <w:sz w:val="24"/>
          <w:szCs w:val="24"/>
        </w:rPr>
        <w:t>Entry sign stone flower boxes $ 1,200</w:t>
      </w:r>
    </w:p>
    <w:p w14:paraId="67CB447E" w14:textId="7C0F96B9" w:rsidR="00846632" w:rsidRDefault="00846632" w:rsidP="003C1E18">
      <w:pPr>
        <w:spacing w:after="0" w:line="259" w:lineRule="auto"/>
        <w:rPr>
          <w:rFonts w:ascii="Times New Roman" w:hAnsi="Times New Roman" w:cs="Times New Roman"/>
          <w:bCs/>
          <w:sz w:val="24"/>
          <w:szCs w:val="24"/>
        </w:rPr>
      </w:pPr>
    </w:p>
    <w:p w14:paraId="7D162832" w14:textId="12C8625B" w:rsidR="00846632" w:rsidRDefault="00AA0AE2" w:rsidP="003C1E18">
      <w:pPr>
        <w:spacing w:after="0" w:line="259" w:lineRule="auto"/>
        <w:rPr>
          <w:rFonts w:ascii="Times New Roman" w:hAnsi="Times New Roman" w:cs="Times New Roman"/>
          <w:bCs/>
          <w:sz w:val="24"/>
          <w:szCs w:val="24"/>
        </w:rPr>
      </w:pPr>
      <w:r>
        <w:rPr>
          <w:rFonts w:ascii="Times New Roman" w:hAnsi="Times New Roman" w:cs="Times New Roman"/>
          <w:bCs/>
          <w:sz w:val="24"/>
          <w:szCs w:val="24"/>
        </w:rPr>
        <w:t>Director A. Hutson motioned to approve revised road bid for $ 40,580 plus $950 each for select speed bumps.  Director A. Rodriguez seconded the motion.</w:t>
      </w:r>
      <w:r w:rsidR="002E1D60">
        <w:rPr>
          <w:rFonts w:ascii="Times New Roman" w:hAnsi="Times New Roman" w:cs="Times New Roman"/>
          <w:bCs/>
          <w:sz w:val="24"/>
          <w:szCs w:val="24"/>
        </w:rPr>
        <w:t xml:space="preserve">  Motion passed 6-0-0-1.</w:t>
      </w:r>
    </w:p>
    <w:p w14:paraId="400619A8" w14:textId="45131EF2" w:rsidR="003D4FBB" w:rsidRDefault="003D4FBB" w:rsidP="003C1E18">
      <w:pPr>
        <w:spacing w:after="0" w:line="259" w:lineRule="auto"/>
        <w:rPr>
          <w:rFonts w:ascii="Times New Roman" w:hAnsi="Times New Roman" w:cs="Times New Roman"/>
          <w:bCs/>
          <w:sz w:val="24"/>
          <w:szCs w:val="24"/>
        </w:rPr>
      </w:pPr>
    </w:p>
    <w:p w14:paraId="3682AFE3" w14:textId="28AC7025" w:rsidR="00C57215" w:rsidRDefault="003D4FBB" w:rsidP="003C1E18">
      <w:pPr>
        <w:spacing w:after="0" w:line="259" w:lineRule="auto"/>
        <w:rPr>
          <w:rFonts w:ascii="Times New Roman" w:hAnsi="Times New Roman" w:cs="Times New Roman"/>
          <w:bCs/>
          <w:sz w:val="24"/>
          <w:szCs w:val="24"/>
        </w:rPr>
      </w:pPr>
      <w:r>
        <w:rPr>
          <w:rFonts w:ascii="Times New Roman" w:hAnsi="Times New Roman" w:cs="Times New Roman"/>
          <w:bCs/>
          <w:sz w:val="24"/>
          <w:szCs w:val="24"/>
        </w:rPr>
        <w:t>D</w:t>
      </w:r>
      <w:r w:rsidR="004B37D4">
        <w:rPr>
          <w:rFonts w:ascii="Times New Roman" w:hAnsi="Times New Roman" w:cs="Times New Roman"/>
          <w:bCs/>
          <w:sz w:val="24"/>
          <w:szCs w:val="24"/>
        </w:rPr>
        <w:t>irector S. Sanchez motioned to approve Governing Docs drafts with GM Triano comments/questions addressed with Attorney for Member review period, prior to vote.  Director A. Rodriguez seconded the motion.  Motion passed 6-0-0-1.</w:t>
      </w:r>
    </w:p>
    <w:p w14:paraId="7A571427" w14:textId="79AD1EC4" w:rsidR="004B37D4" w:rsidRDefault="004B37D4" w:rsidP="003C1E18">
      <w:pPr>
        <w:spacing w:after="0" w:line="259" w:lineRule="auto"/>
        <w:rPr>
          <w:rFonts w:ascii="Times New Roman" w:hAnsi="Times New Roman" w:cs="Times New Roman"/>
          <w:bCs/>
          <w:sz w:val="24"/>
          <w:szCs w:val="24"/>
        </w:rPr>
      </w:pPr>
    </w:p>
    <w:p w14:paraId="01823620" w14:textId="17251B8B" w:rsidR="004B37D4" w:rsidRDefault="004B37D4" w:rsidP="003C1E18">
      <w:pPr>
        <w:spacing w:after="0" w:line="259" w:lineRule="auto"/>
        <w:rPr>
          <w:rFonts w:ascii="Times New Roman" w:hAnsi="Times New Roman" w:cs="Times New Roman"/>
          <w:bCs/>
          <w:sz w:val="24"/>
          <w:szCs w:val="24"/>
        </w:rPr>
      </w:pPr>
      <w:r>
        <w:rPr>
          <w:rFonts w:ascii="Times New Roman" w:hAnsi="Times New Roman" w:cs="Times New Roman"/>
          <w:bCs/>
          <w:sz w:val="24"/>
          <w:szCs w:val="24"/>
        </w:rPr>
        <w:t>Director A. Hutson motioned to approve the addition for ADU’s/JADU’s to the proposed Architectural Guideline as outlined by GM Triano.  Director S. Sanchez seconded the motion.  Motion passed 6-0-0-1.</w:t>
      </w:r>
    </w:p>
    <w:p w14:paraId="49524390" w14:textId="73F6C466" w:rsidR="004B37D4" w:rsidRDefault="004B37D4" w:rsidP="003C1E18">
      <w:pPr>
        <w:spacing w:after="0" w:line="259" w:lineRule="auto"/>
        <w:rPr>
          <w:rFonts w:ascii="Times New Roman" w:hAnsi="Times New Roman" w:cs="Times New Roman"/>
          <w:bCs/>
          <w:sz w:val="24"/>
          <w:szCs w:val="24"/>
        </w:rPr>
      </w:pPr>
    </w:p>
    <w:p w14:paraId="5CD97C22" w14:textId="22D3F8A7" w:rsidR="004B37D4" w:rsidRDefault="004B37D4" w:rsidP="003C1E18">
      <w:pPr>
        <w:spacing w:after="0" w:line="259" w:lineRule="auto"/>
        <w:rPr>
          <w:rFonts w:ascii="Times New Roman" w:hAnsi="Times New Roman" w:cs="Times New Roman"/>
          <w:bCs/>
          <w:sz w:val="24"/>
          <w:szCs w:val="24"/>
        </w:rPr>
      </w:pPr>
      <w:r>
        <w:rPr>
          <w:rFonts w:ascii="Times New Roman" w:hAnsi="Times New Roman" w:cs="Times New Roman"/>
          <w:bCs/>
          <w:sz w:val="24"/>
          <w:szCs w:val="24"/>
        </w:rPr>
        <w:lastRenderedPageBreak/>
        <w:t>Director A. Hutson motioned to approve new Commercial, Umbrella, Auto and D&amp;O Insurance quotes, netting approx. $2,600 savings over 2020.  Director A. Rodriguez seconded the motion.  Motion passed 6-0-0-1.</w:t>
      </w:r>
    </w:p>
    <w:p w14:paraId="2A6E8D0B" w14:textId="7F7E942E" w:rsidR="004B37D4" w:rsidRDefault="004B37D4" w:rsidP="00EF4D4C">
      <w:pPr>
        <w:spacing w:after="0" w:line="259" w:lineRule="auto"/>
        <w:rPr>
          <w:rFonts w:ascii="Times New Roman" w:hAnsi="Times New Roman" w:cs="Times New Roman"/>
          <w:bCs/>
          <w:sz w:val="24"/>
          <w:szCs w:val="24"/>
        </w:rPr>
      </w:pPr>
      <w:r>
        <w:rPr>
          <w:rFonts w:ascii="Times New Roman" w:hAnsi="Times New Roman" w:cs="Times New Roman"/>
          <w:bCs/>
          <w:sz w:val="24"/>
          <w:szCs w:val="24"/>
        </w:rPr>
        <w:br/>
        <w:t>Director A. Hutson to come to office on 6/9/2021 to meet with Assistant Park Manager &amp; GM Triano on Lot Beautification final details for vote date, process, etc.</w:t>
      </w:r>
      <w:bookmarkEnd w:id="0"/>
    </w:p>
    <w:p w14:paraId="3607A491" w14:textId="56A6E089" w:rsidR="004B37D4" w:rsidRDefault="004B37D4" w:rsidP="00EF4D4C">
      <w:pPr>
        <w:spacing w:after="0" w:line="259" w:lineRule="auto"/>
        <w:rPr>
          <w:rFonts w:ascii="Times New Roman" w:hAnsi="Times New Roman" w:cs="Times New Roman"/>
          <w:bCs/>
          <w:sz w:val="24"/>
          <w:szCs w:val="24"/>
        </w:rPr>
      </w:pPr>
    </w:p>
    <w:p w14:paraId="5B00DC6E" w14:textId="333B7B16" w:rsidR="004B37D4" w:rsidRDefault="004B37D4" w:rsidP="00EF4D4C">
      <w:pPr>
        <w:spacing w:after="0" w:line="259" w:lineRule="auto"/>
        <w:rPr>
          <w:rFonts w:ascii="Times New Roman" w:hAnsi="Times New Roman" w:cs="Times New Roman"/>
          <w:bCs/>
          <w:sz w:val="24"/>
          <w:szCs w:val="24"/>
        </w:rPr>
      </w:pPr>
      <w:r>
        <w:rPr>
          <w:rFonts w:ascii="Times New Roman" w:hAnsi="Times New Roman" w:cs="Times New Roman"/>
          <w:bCs/>
          <w:sz w:val="24"/>
          <w:szCs w:val="24"/>
        </w:rPr>
        <w:t>Wastewater report presented for Board review.</w:t>
      </w:r>
    </w:p>
    <w:p w14:paraId="0BEDD463" w14:textId="3DF981D4" w:rsidR="004B37D4" w:rsidRDefault="004B37D4" w:rsidP="00EF4D4C">
      <w:pPr>
        <w:spacing w:after="0" w:line="259" w:lineRule="auto"/>
        <w:rPr>
          <w:rFonts w:ascii="Times New Roman" w:hAnsi="Times New Roman" w:cs="Times New Roman"/>
          <w:bCs/>
          <w:sz w:val="24"/>
          <w:szCs w:val="24"/>
        </w:rPr>
      </w:pPr>
    </w:p>
    <w:p w14:paraId="27F66DC5" w14:textId="1324CB21" w:rsidR="004B37D4" w:rsidRDefault="004B37D4" w:rsidP="00EF4D4C">
      <w:pPr>
        <w:spacing w:after="0" w:line="259" w:lineRule="auto"/>
        <w:rPr>
          <w:rFonts w:ascii="Times New Roman" w:hAnsi="Times New Roman" w:cs="Times New Roman"/>
          <w:bCs/>
          <w:sz w:val="24"/>
          <w:szCs w:val="24"/>
        </w:rPr>
      </w:pPr>
      <w:r>
        <w:rPr>
          <w:rFonts w:ascii="Times New Roman" w:hAnsi="Times New Roman" w:cs="Times New Roman"/>
          <w:bCs/>
          <w:sz w:val="24"/>
          <w:szCs w:val="24"/>
        </w:rPr>
        <w:t>GM Triano to obtain staff t-shirts for maintenance and pool attendant, as well as name tags.</w:t>
      </w:r>
    </w:p>
    <w:p w14:paraId="0591746D" w14:textId="382C3F5B" w:rsidR="004B37D4" w:rsidRDefault="004B37D4" w:rsidP="00EF4D4C">
      <w:pPr>
        <w:spacing w:after="0" w:line="259" w:lineRule="auto"/>
        <w:rPr>
          <w:rFonts w:ascii="Times New Roman" w:hAnsi="Times New Roman" w:cs="Times New Roman"/>
          <w:bCs/>
          <w:sz w:val="24"/>
          <w:szCs w:val="24"/>
        </w:rPr>
      </w:pPr>
    </w:p>
    <w:p w14:paraId="14876406" w14:textId="4571B693" w:rsidR="004B37D4" w:rsidRDefault="004B37D4" w:rsidP="00EF4D4C">
      <w:pPr>
        <w:spacing w:after="0" w:line="259" w:lineRule="auto"/>
        <w:rPr>
          <w:rFonts w:ascii="Times New Roman" w:hAnsi="Times New Roman" w:cs="Times New Roman"/>
          <w:bCs/>
          <w:sz w:val="24"/>
          <w:szCs w:val="24"/>
        </w:rPr>
      </w:pPr>
      <w:r>
        <w:rPr>
          <w:rFonts w:ascii="Times New Roman" w:hAnsi="Times New Roman" w:cs="Times New Roman"/>
          <w:bCs/>
          <w:sz w:val="24"/>
          <w:szCs w:val="24"/>
        </w:rPr>
        <w:t xml:space="preserve">Director B. Six motioned to adjourn meeting.  Director A. Rodriguez seconded the motion.  Motion passed 6-0-0-1.  </w:t>
      </w:r>
    </w:p>
    <w:p w14:paraId="3675F341" w14:textId="6601D3E3" w:rsidR="004B37D4" w:rsidRDefault="004B37D4" w:rsidP="00EF4D4C">
      <w:pPr>
        <w:spacing w:after="0" w:line="259" w:lineRule="auto"/>
        <w:rPr>
          <w:rFonts w:ascii="Times New Roman" w:hAnsi="Times New Roman" w:cs="Times New Roman"/>
          <w:bCs/>
          <w:sz w:val="24"/>
          <w:szCs w:val="24"/>
        </w:rPr>
      </w:pPr>
    </w:p>
    <w:p w14:paraId="6F2A8C0B" w14:textId="2918B928" w:rsidR="004B37D4" w:rsidRPr="00600172" w:rsidRDefault="004B37D4" w:rsidP="00EF4D4C">
      <w:pPr>
        <w:spacing w:after="0" w:line="259" w:lineRule="auto"/>
        <w:rPr>
          <w:rFonts w:ascii="Times New Roman" w:hAnsi="Times New Roman" w:cs="Times New Roman"/>
          <w:bCs/>
          <w:sz w:val="24"/>
          <w:szCs w:val="24"/>
        </w:rPr>
      </w:pPr>
      <w:r>
        <w:rPr>
          <w:rFonts w:ascii="Times New Roman" w:hAnsi="Times New Roman" w:cs="Times New Roman"/>
          <w:bCs/>
          <w:sz w:val="24"/>
          <w:szCs w:val="24"/>
        </w:rPr>
        <w:t>Meeting adjourned 6:50 pm</w:t>
      </w:r>
    </w:p>
    <w:sectPr w:rsidR="004B37D4" w:rsidRPr="00600172" w:rsidSect="0011497A">
      <w:headerReference w:type="even" r:id="rId8"/>
      <w:headerReference w:type="default" r:id="rId9"/>
      <w:footerReference w:type="even" r:id="rId10"/>
      <w:footerReference w:type="default" r:id="rId11"/>
      <w:headerReference w:type="first" r:id="rId12"/>
      <w:footerReference w:type="first" r:id="rId13"/>
      <w:pgSz w:w="12240" w:h="15840" w:code="1"/>
      <w:pgMar w:top="432" w:right="1008" w:bottom="72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A0641" w14:textId="77777777" w:rsidR="00A3426E" w:rsidRDefault="00A3426E">
      <w:pPr>
        <w:spacing w:after="0" w:line="240" w:lineRule="auto"/>
      </w:pPr>
      <w:r>
        <w:separator/>
      </w:r>
    </w:p>
  </w:endnote>
  <w:endnote w:type="continuationSeparator" w:id="0">
    <w:p w14:paraId="1960A8D3" w14:textId="77777777" w:rsidR="00A3426E" w:rsidRDefault="00A342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84207" w14:textId="77777777" w:rsidR="00277491" w:rsidRDefault="002774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24D1A" w14:textId="77777777" w:rsidR="00277491" w:rsidRDefault="002774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56D23" w14:textId="77777777" w:rsidR="00277491" w:rsidRDefault="00277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40F9A" w14:textId="77777777" w:rsidR="00A3426E" w:rsidRDefault="00A3426E">
      <w:pPr>
        <w:spacing w:after="0" w:line="240" w:lineRule="auto"/>
      </w:pPr>
      <w:r>
        <w:separator/>
      </w:r>
    </w:p>
  </w:footnote>
  <w:footnote w:type="continuationSeparator" w:id="0">
    <w:p w14:paraId="3FEE501E" w14:textId="77777777" w:rsidR="00A3426E" w:rsidRDefault="00A342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76E12" w14:textId="77777777" w:rsidR="00277491" w:rsidRDefault="002774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F05FE" w14:textId="586B84CA" w:rsidR="004F125B" w:rsidRPr="002A03E2" w:rsidRDefault="00774EF0" w:rsidP="00246D2A">
    <w:pPr>
      <w:pStyle w:val="Header"/>
      <w:spacing w:before="240" w:after="240"/>
      <w:jc w:val="both"/>
      <w:outlineLvl w:val="0"/>
      <w:rPr>
        <w:rFonts w:ascii="Arial Narrow" w:hAnsi="Arial Narrow"/>
        <w:sz w:val="28"/>
        <w:szCs w:val="28"/>
      </w:rPr>
    </w:pPr>
    <w:r w:rsidRPr="00670D57">
      <w:rPr>
        <w:rFonts w:ascii="Arial Narrow" w:hAnsi="Arial Narrow"/>
        <w:noProof/>
        <w:sz w:val="44"/>
        <w:szCs w:val="24"/>
      </w:rPr>
      <mc:AlternateContent>
        <mc:Choice Requires="wps">
          <w:drawing>
            <wp:anchor distT="0" distB="0" distL="114300" distR="114300" simplePos="0" relativeHeight="251657216" behindDoc="0" locked="0" layoutInCell="1" allowOverlap="1" wp14:anchorId="1B8C21A0" wp14:editId="69F2B4A4">
              <wp:simplePos x="0" y="0"/>
              <wp:positionH relativeFrom="column">
                <wp:posOffset>1172545</wp:posOffset>
              </wp:positionH>
              <wp:positionV relativeFrom="paragraph">
                <wp:posOffset>387266</wp:posOffset>
              </wp:positionV>
              <wp:extent cx="4804410" cy="1403985"/>
              <wp:effectExtent l="0" t="0" r="0" b="44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4410" cy="1403985"/>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14:paraId="0C12DBC8" w14:textId="77777777" w:rsidR="004F125B" w:rsidRDefault="00774EF0"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4A8647DF" w14:textId="51EB66CE" w:rsidR="004F125B" w:rsidRPr="002A03E2" w:rsidRDefault="00774EF0" w:rsidP="00670D57">
                          <w:pPr>
                            <w:pStyle w:val="Header"/>
                            <w:jc w:val="center"/>
                            <w:outlineLvl w:val="0"/>
                            <w:rPr>
                              <w:rFonts w:ascii="Arial Narrow" w:hAnsi="Arial Narrow"/>
                              <w:szCs w:val="28"/>
                            </w:rPr>
                          </w:pPr>
                          <w:r w:rsidRPr="002A03E2">
                            <w:rPr>
                              <w:rFonts w:ascii="Arial Narrow" w:hAnsi="Arial Narrow"/>
                              <w:szCs w:val="28"/>
                            </w:rPr>
                            <w:t xml:space="preserve">5607 Jackson Valley </w:t>
                          </w:r>
                          <w:r w:rsidR="00EF3A50" w:rsidRPr="002A03E2">
                            <w:rPr>
                              <w:rFonts w:ascii="Arial Narrow" w:hAnsi="Arial Narrow"/>
                              <w:szCs w:val="28"/>
                            </w:rPr>
                            <w:t>Road</w:t>
                          </w:r>
                          <w:r w:rsidR="00EF3A50">
                            <w:rPr>
                              <w:rFonts w:ascii="Arial Narrow" w:hAnsi="Arial Narrow"/>
                              <w:szCs w:val="28"/>
                            </w:rPr>
                            <w:t xml:space="preserve"> ● Ione</w:t>
                          </w:r>
                          <w:r w:rsidRPr="002A03E2">
                            <w:rPr>
                              <w:rFonts w:ascii="Arial Narrow" w:hAnsi="Arial Narrow"/>
                              <w:szCs w:val="28"/>
                            </w:rPr>
                            <w:t>,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1C80030A" w14:textId="77777777" w:rsidR="004F125B" w:rsidRDefault="00774EF0"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760165FB" w14:textId="77777777" w:rsidR="004F125B" w:rsidRPr="002A03E2" w:rsidRDefault="00774EF0" w:rsidP="00670D57">
                          <w:pPr>
                            <w:pStyle w:val="Header"/>
                            <w:jc w:val="center"/>
                            <w:outlineLvl w:val="0"/>
                            <w:rPr>
                              <w:rFonts w:ascii="Arial Narrow" w:hAnsi="Arial Narrow"/>
                              <w:sz w:val="28"/>
                              <w:szCs w:val="28"/>
                            </w:rPr>
                          </w:pPr>
                          <w:r>
                            <w:rPr>
                              <w:rFonts w:ascii="Arial Narrow" w:hAnsi="Arial Narrow"/>
                              <w:szCs w:val="28"/>
                            </w:rPr>
                            <w:t>toca@att.net</w:t>
                          </w:r>
                        </w:p>
                        <w:p w14:paraId="2EB235BC" w14:textId="77777777" w:rsidR="004F125B" w:rsidRDefault="00B4074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C21A0" id="_x0000_t202" coordsize="21600,21600" o:spt="202" path="m,l,21600r21600,l21600,xe">
              <v:stroke joinstyle="miter"/>
              <v:path gradientshapeok="t" o:connecttype="rect"/>
            </v:shapetype>
            <v:shape id="Text Box 2" o:spid="_x0000_s1026" type="#_x0000_t202" style="position:absolute;left:0;text-align:left;margin-left:92.35pt;margin-top:30.5pt;width:378.3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" fillcolor="white [3201]" stroked="f" strokeweight="1pt">
              <v:textbox style="mso-fit-shape-to-text:t">
                <w:txbxContent>
                  <w:p w14:paraId="0C12DBC8" w14:textId="77777777" w:rsidR="004F125B" w:rsidRDefault="00774EF0"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4A8647DF" w14:textId="51EB66CE" w:rsidR="004F125B" w:rsidRPr="002A03E2" w:rsidRDefault="00774EF0" w:rsidP="00670D57">
                    <w:pPr>
                      <w:pStyle w:val="Header"/>
                      <w:jc w:val="center"/>
                      <w:outlineLvl w:val="0"/>
                      <w:rPr>
                        <w:rFonts w:ascii="Arial Narrow" w:hAnsi="Arial Narrow"/>
                        <w:szCs w:val="28"/>
                      </w:rPr>
                    </w:pPr>
                    <w:r w:rsidRPr="002A03E2">
                      <w:rPr>
                        <w:rFonts w:ascii="Arial Narrow" w:hAnsi="Arial Narrow"/>
                        <w:szCs w:val="28"/>
                      </w:rPr>
                      <w:t xml:space="preserve">5607 Jackson Valley </w:t>
                    </w:r>
                    <w:r w:rsidR="00EF3A50" w:rsidRPr="002A03E2">
                      <w:rPr>
                        <w:rFonts w:ascii="Arial Narrow" w:hAnsi="Arial Narrow"/>
                        <w:szCs w:val="28"/>
                      </w:rPr>
                      <w:t>Road</w:t>
                    </w:r>
                    <w:r w:rsidR="00EF3A50">
                      <w:rPr>
                        <w:rFonts w:ascii="Arial Narrow" w:hAnsi="Arial Narrow"/>
                        <w:szCs w:val="28"/>
                      </w:rPr>
                      <w:t xml:space="preserve"> ● Ione</w:t>
                    </w:r>
                    <w:r w:rsidRPr="002A03E2">
                      <w:rPr>
                        <w:rFonts w:ascii="Arial Narrow" w:hAnsi="Arial Narrow"/>
                        <w:szCs w:val="28"/>
                      </w:rPr>
                      <w:t>,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1C80030A" w14:textId="77777777" w:rsidR="004F125B" w:rsidRDefault="00774EF0"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760165FB" w14:textId="77777777" w:rsidR="004F125B" w:rsidRPr="002A03E2" w:rsidRDefault="00774EF0" w:rsidP="00670D57">
                    <w:pPr>
                      <w:pStyle w:val="Header"/>
                      <w:jc w:val="center"/>
                      <w:outlineLvl w:val="0"/>
                      <w:rPr>
                        <w:rFonts w:ascii="Arial Narrow" w:hAnsi="Arial Narrow"/>
                        <w:sz w:val="28"/>
                        <w:szCs w:val="28"/>
                      </w:rPr>
                    </w:pPr>
                    <w:r>
                      <w:rPr>
                        <w:rFonts w:ascii="Arial Narrow" w:hAnsi="Arial Narrow"/>
                        <w:szCs w:val="28"/>
                      </w:rPr>
                      <w:t>toca@att.net</w:t>
                    </w:r>
                  </w:p>
                  <w:p w14:paraId="2EB235BC" w14:textId="77777777" w:rsidR="004F125B" w:rsidRDefault="00B40744"/>
                </w:txbxContent>
              </v:textbox>
            </v:shape>
          </w:pict>
        </mc:Fallback>
      </mc:AlternateContent>
    </w:r>
    <w:r>
      <w:rPr>
        <w:rFonts w:ascii="Arial" w:hAnsi="Arial" w:cs="Arial"/>
        <w:noProof/>
        <w:color w:val="004A84"/>
        <w:bdr w:val="none" w:sz="0" w:space="0" w:color="auto" w:frame="1"/>
      </w:rPr>
      <w:drawing>
        <wp:inline distT="0" distB="0" distL="0" distR="0" wp14:anchorId="1F08D64A" wp14:editId="31119F23">
          <wp:extent cx="1097280" cy="1005698"/>
          <wp:effectExtent l="0" t="0" r="7620" b="4445"/>
          <wp:docPr id="5" name="Picture 5" descr="Tree Outline Clip Art">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ee Outline Clip Art">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7123" cy="1005554"/>
                  </a:xfrm>
                  <a:prstGeom prst="rect">
                    <a:avLst/>
                  </a:prstGeom>
                  <a:noFill/>
                  <a:ln>
                    <a:noFill/>
                  </a:ln>
                </pic:spPr>
              </pic:pic>
            </a:graphicData>
          </a:graphic>
        </wp:inline>
      </w:drawing>
    </w:r>
  </w:p>
  <w:p w14:paraId="7865AA8D" w14:textId="77777777" w:rsidR="004F125B" w:rsidRDefault="00B407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20D25" w14:textId="77777777" w:rsidR="00277491" w:rsidRDefault="002774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434D"/>
    <w:multiLevelType w:val="hybridMultilevel"/>
    <w:tmpl w:val="B908EDF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67C57"/>
    <w:multiLevelType w:val="hybridMultilevel"/>
    <w:tmpl w:val="E8802B3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EF24FF"/>
    <w:multiLevelType w:val="hybridMultilevel"/>
    <w:tmpl w:val="434400B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871E58"/>
    <w:multiLevelType w:val="hybridMultilevel"/>
    <w:tmpl w:val="A6AC935A"/>
    <w:lvl w:ilvl="0" w:tplc="04090001">
      <w:start w:val="1"/>
      <w:numFmt w:val="bullet"/>
      <w:lvlText w:val=""/>
      <w:lvlJc w:val="left"/>
      <w:pPr>
        <w:ind w:left="1450" w:hanging="360"/>
      </w:pPr>
      <w:rPr>
        <w:rFonts w:ascii="Symbol" w:hAnsi="Symbol" w:hint="default"/>
      </w:rPr>
    </w:lvl>
    <w:lvl w:ilvl="1" w:tplc="04090003" w:tentative="1">
      <w:start w:val="1"/>
      <w:numFmt w:val="bullet"/>
      <w:lvlText w:val="o"/>
      <w:lvlJc w:val="left"/>
      <w:pPr>
        <w:ind w:left="2170" w:hanging="360"/>
      </w:pPr>
      <w:rPr>
        <w:rFonts w:ascii="Courier New" w:hAnsi="Courier New" w:cs="Courier New" w:hint="default"/>
      </w:rPr>
    </w:lvl>
    <w:lvl w:ilvl="2" w:tplc="04090005" w:tentative="1">
      <w:start w:val="1"/>
      <w:numFmt w:val="bullet"/>
      <w:lvlText w:val=""/>
      <w:lvlJc w:val="left"/>
      <w:pPr>
        <w:ind w:left="2890" w:hanging="360"/>
      </w:pPr>
      <w:rPr>
        <w:rFonts w:ascii="Wingdings" w:hAnsi="Wingdings" w:hint="default"/>
      </w:rPr>
    </w:lvl>
    <w:lvl w:ilvl="3" w:tplc="04090001" w:tentative="1">
      <w:start w:val="1"/>
      <w:numFmt w:val="bullet"/>
      <w:lvlText w:val=""/>
      <w:lvlJc w:val="left"/>
      <w:pPr>
        <w:ind w:left="3610" w:hanging="360"/>
      </w:pPr>
      <w:rPr>
        <w:rFonts w:ascii="Symbol" w:hAnsi="Symbol" w:hint="default"/>
      </w:rPr>
    </w:lvl>
    <w:lvl w:ilvl="4" w:tplc="04090003" w:tentative="1">
      <w:start w:val="1"/>
      <w:numFmt w:val="bullet"/>
      <w:lvlText w:val="o"/>
      <w:lvlJc w:val="left"/>
      <w:pPr>
        <w:ind w:left="4330" w:hanging="360"/>
      </w:pPr>
      <w:rPr>
        <w:rFonts w:ascii="Courier New" w:hAnsi="Courier New" w:cs="Courier New" w:hint="default"/>
      </w:rPr>
    </w:lvl>
    <w:lvl w:ilvl="5" w:tplc="04090005" w:tentative="1">
      <w:start w:val="1"/>
      <w:numFmt w:val="bullet"/>
      <w:lvlText w:val=""/>
      <w:lvlJc w:val="left"/>
      <w:pPr>
        <w:ind w:left="5050" w:hanging="360"/>
      </w:pPr>
      <w:rPr>
        <w:rFonts w:ascii="Wingdings" w:hAnsi="Wingdings" w:hint="default"/>
      </w:rPr>
    </w:lvl>
    <w:lvl w:ilvl="6" w:tplc="04090001" w:tentative="1">
      <w:start w:val="1"/>
      <w:numFmt w:val="bullet"/>
      <w:lvlText w:val=""/>
      <w:lvlJc w:val="left"/>
      <w:pPr>
        <w:ind w:left="5770" w:hanging="360"/>
      </w:pPr>
      <w:rPr>
        <w:rFonts w:ascii="Symbol" w:hAnsi="Symbol" w:hint="default"/>
      </w:rPr>
    </w:lvl>
    <w:lvl w:ilvl="7" w:tplc="04090003" w:tentative="1">
      <w:start w:val="1"/>
      <w:numFmt w:val="bullet"/>
      <w:lvlText w:val="o"/>
      <w:lvlJc w:val="left"/>
      <w:pPr>
        <w:ind w:left="6490" w:hanging="360"/>
      </w:pPr>
      <w:rPr>
        <w:rFonts w:ascii="Courier New" w:hAnsi="Courier New" w:cs="Courier New" w:hint="default"/>
      </w:rPr>
    </w:lvl>
    <w:lvl w:ilvl="8" w:tplc="04090005" w:tentative="1">
      <w:start w:val="1"/>
      <w:numFmt w:val="bullet"/>
      <w:lvlText w:val=""/>
      <w:lvlJc w:val="left"/>
      <w:pPr>
        <w:ind w:left="7210" w:hanging="360"/>
      </w:pPr>
      <w:rPr>
        <w:rFonts w:ascii="Wingdings" w:hAnsi="Wingdings" w:hint="default"/>
      </w:rPr>
    </w:lvl>
  </w:abstractNum>
  <w:abstractNum w:abstractNumId="4" w15:restartNumberingAfterBreak="0">
    <w:nsid w:val="29001901"/>
    <w:multiLevelType w:val="hybridMultilevel"/>
    <w:tmpl w:val="106EBE8A"/>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11D48"/>
    <w:multiLevelType w:val="hybridMultilevel"/>
    <w:tmpl w:val="1EAAA7D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BA0123"/>
    <w:multiLevelType w:val="hybridMultilevel"/>
    <w:tmpl w:val="81982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BB37E0"/>
    <w:multiLevelType w:val="hybridMultilevel"/>
    <w:tmpl w:val="9E56D5FC"/>
    <w:lvl w:ilvl="0" w:tplc="04090015">
      <w:start w:val="10"/>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F51C4"/>
    <w:multiLevelType w:val="hybridMultilevel"/>
    <w:tmpl w:val="47B0BB08"/>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543646"/>
    <w:multiLevelType w:val="hybridMultilevel"/>
    <w:tmpl w:val="A0EAA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093D1A"/>
    <w:multiLevelType w:val="hybridMultilevel"/>
    <w:tmpl w:val="680E751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4C1262"/>
    <w:multiLevelType w:val="hybridMultilevel"/>
    <w:tmpl w:val="F4947B2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32209CB"/>
    <w:multiLevelType w:val="hybridMultilevel"/>
    <w:tmpl w:val="E858FA86"/>
    <w:lvl w:ilvl="0" w:tplc="80244E00">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E45B0A"/>
    <w:multiLevelType w:val="hybridMultilevel"/>
    <w:tmpl w:val="C83E8A3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5069C0"/>
    <w:multiLevelType w:val="hybridMultilevel"/>
    <w:tmpl w:val="938E1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D74430"/>
    <w:multiLevelType w:val="hybridMultilevel"/>
    <w:tmpl w:val="3F6C60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405E0E"/>
    <w:multiLevelType w:val="hybridMultilevel"/>
    <w:tmpl w:val="262E3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98A011E"/>
    <w:multiLevelType w:val="hybridMultilevel"/>
    <w:tmpl w:val="569AD53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8" w15:restartNumberingAfterBreak="0">
    <w:nsid w:val="7D7A7E63"/>
    <w:multiLevelType w:val="hybridMultilevel"/>
    <w:tmpl w:val="BFBE4C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204FD5"/>
    <w:multiLevelType w:val="hybridMultilevel"/>
    <w:tmpl w:val="389ADE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abstractNumId w:val="0"/>
  </w:num>
  <w:num w:numId="2">
    <w:abstractNumId w:val="4"/>
  </w:num>
  <w:num w:numId="3">
    <w:abstractNumId w:val="8"/>
  </w:num>
  <w:num w:numId="4">
    <w:abstractNumId w:val="6"/>
  </w:num>
  <w:num w:numId="5">
    <w:abstractNumId w:val="1"/>
  </w:num>
  <w:num w:numId="6">
    <w:abstractNumId w:val="10"/>
  </w:num>
  <w:num w:numId="7">
    <w:abstractNumId w:val="2"/>
  </w:num>
  <w:num w:numId="8">
    <w:abstractNumId w:val="7"/>
  </w:num>
  <w:num w:numId="9">
    <w:abstractNumId w:val="18"/>
  </w:num>
  <w:num w:numId="10">
    <w:abstractNumId w:val="11"/>
  </w:num>
  <w:num w:numId="11">
    <w:abstractNumId w:val="14"/>
  </w:num>
  <w:num w:numId="12">
    <w:abstractNumId w:val="9"/>
  </w:num>
  <w:num w:numId="13">
    <w:abstractNumId w:val="5"/>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5"/>
  </w:num>
  <w:num w:numId="17">
    <w:abstractNumId w:val="12"/>
  </w:num>
  <w:num w:numId="18">
    <w:abstractNumId w:val="19"/>
  </w:num>
  <w:num w:numId="19">
    <w:abstractNumId w:val="16"/>
  </w:num>
  <w:num w:numId="20">
    <w:abstractNumId w:val="17"/>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tjQ0MrK0MDQxMDBQ0lEKTi0uzszPAykwNDCrBQBzvcnCLgAAAA=="/>
  </w:docVars>
  <w:rsids>
    <w:rsidRoot w:val="00774EF0"/>
    <w:rsid w:val="000013B1"/>
    <w:rsid w:val="00005DC1"/>
    <w:rsid w:val="00006501"/>
    <w:rsid w:val="00010332"/>
    <w:rsid w:val="000108C1"/>
    <w:rsid w:val="00012418"/>
    <w:rsid w:val="00014029"/>
    <w:rsid w:val="00015CD9"/>
    <w:rsid w:val="00024823"/>
    <w:rsid w:val="00026252"/>
    <w:rsid w:val="000276A3"/>
    <w:rsid w:val="00030AB7"/>
    <w:rsid w:val="00034B3D"/>
    <w:rsid w:val="0003516D"/>
    <w:rsid w:val="00035F9B"/>
    <w:rsid w:val="00043602"/>
    <w:rsid w:val="000451BB"/>
    <w:rsid w:val="000476B5"/>
    <w:rsid w:val="00051244"/>
    <w:rsid w:val="00053D14"/>
    <w:rsid w:val="00061267"/>
    <w:rsid w:val="00062426"/>
    <w:rsid w:val="00062A55"/>
    <w:rsid w:val="00070B79"/>
    <w:rsid w:val="000727FB"/>
    <w:rsid w:val="00073F92"/>
    <w:rsid w:val="00075EA4"/>
    <w:rsid w:val="00080007"/>
    <w:rsid w:val="000956D1"/>
    <w:rsid w:val="00097692"/>
    <w:rsid w:val="000B31B6"/>
    <w:rsid w:val="000C0BCB"/>
    <w:rsid w:val="000C1224"/>
    <w:rsid w:val="000C20C4"/>
    <w:rsid w:val="000C5915"/>
    <w:rsid w:val="000D0135"/>
    <w:rsid w:val="000D26C2"/>
    <w:rsid w:val="000E0626"/>
    <w:rsid w:val="000E4EFF"/>
    <w:rsid w:val="000F1057"/>
    <w:rsid w:val="000F6AD2"/>
    <w:rsid w:val="001067FD"/>
    <w:rsid w:val="0010682A"/>
    <w:rsid w:val="00113C7F"/>
    <w:rsid w:val="0011497A"/>
    <w:rsid w:val="00120582"/>
    <w:rsid w:val="00122763"/>
    <w:rsid w:val="00123946"/>
    <w:rsid w:val="00124E9F"/>
    <w:rsid w:val="001339E3"/>
    <w:rsid w:val="00137329"/>
    <w:rsid w:val="00152C47"/>
    <w:rsid w:val="00153E04"/>
    <w:rsid w:val="0015518D"/>
    <w:rsid w:val="00155A87"/>
    <w:rsid w:val="00174C06"/>
    <w:rsid w:val="0017676F"/>
    <w:rsid w:val="001767EA"/>
    <w:rsid w:val="00177C3D"/>
    <w:rsid w:val="0018114E"/>
    <w:rsid w:val="00184DB0"/>
    <w:rsid w:val="001914D9"/>
    <w:rsid w:val="00192BFE"/>
    <w:rsid w:val="0019554F"/>
    <w:rsid w:val="00196A81"/>
    <w:rsid w:val="001A1A25"/>
    <w:rsid w:val="001A4BDE"/>
    <w:rsid w:val="001A5835"/>
    <w:rsid w:val="001A5F2D"/>
    <w:rsid w:val="001B5259"/>
    <w:rsid w:val="001D155C"/>
    <w:rsid w:val="001D5C49"/>
    <w:rsid w:val="001D631F"/>
    <w:rsid w:val="001E1F7E"/>
    <w:rsid w:val="001E28DC"/>
    <w:rsid w:val="001E7A60"/>
    <w:rsid w:val="001F26D1"/>
    <w:rsid w:val="001F42AD"/>
    <w:rsid w:val="001F4AAD"/>
    <w:rsid w:val="001F5768"/>
    <w:rsid w:val="001F76B2"/>
    <w:rsid w:val="002072F1"/>
    <w:rsid w:val="00210885"/>
    <w:rsid w:val="00215C2D"/>
    <w:rsid w:val="00216335"/>
    <w:rsid w:val="00234905"/>
    <w:rsid w:val="00235079"/>
    <w:rsid w:val="0024170D"/>
    <w:rsid w:val="00247A0D"/>
    <w:rsid w:val="00251014"/>
    <w:rsid w:val="0025342F"/>
    <w:rsid w:val="002702B9"/>
    <w:rsid w:val="002705ED"/>
    <w:rsid w:val="00271A3A"/>
    <w:rsid w:val="00275916"/>
    <w:rsid w:val="00277491"/>
    <w:rsid w:val="002801AE"/>
    <w:rsid w:val="002826E3"/>
    <w:rsid w:val="0028591E"/>
    <w:rsid w:val="002932F3"/>
    <w:rsid w:val="0029458B"/>
    <w:rsid w:val="002A32D1"/>
    <w:rsid w:val="002A5D4F"/>
    <w:rsid w:val="002A5E8F"/>
    <w:rsid w:val="002D6CE6"/>
    <w:rsid w:val="002E1D60"/>
    <w:rsid w:val="002E2473"/>
    <w:rsid w:val="002E2965"/>
    <w:rsid w:val="002E3941"/>
    <w:rsid w:val="002E5B60"/>
    <w:rsid w:val="002E6AD1"/>
    <w:rsid w:val="002F06D6"/>
    <w:rsid w:val="002F1AF8"/>
    <w:rsid w:val="002F4ADD"/>
    <w:rsid w:val="002F71B6"/>
    <w:rsid w:val="0030379B"/>
    <w:rsid w:val="0030454E"/>
    <w:rsid w:val="00304C46"/>
    <w:rsid w:val="00304D79"/>
    <w:rsid w:val="0031043A"/>
    <w:rsid w:val="00311938"/>
    <w:rsid w:val="00311A6B"/>
    <w:rsid w:val="003122E6"/>
    <w:rsid w:val="00312D5F"/>
    <w:rsid w:val="00316582"/>
    <w:rsid w:val="00320278"/>
    <w:rsid w:val="00323603"/>
    <w:rsid w:val="003250B2"/>
    <w:rsid w:val="0033279B"/>
    <w:rsid w:val="003373ED"/>
    <w:rsid w:val="003442FF"/>
    <w:rsid w:val="00346DD6"/>
    <w:rsid w:val="00352ABB"/>
    <w:rsid w:val="003544D3"/>
    <w:rsid w:val="00354A29"/>
    <w:rsid w:val="003618AE"/>
    <w:rsid w:val="00367102"/>
    <w:rsid w:val="003745FC"/>
    <w:rsid w:val="00376658"/>
    <w:rsid w:val="00380ADF"/>
    <w:rsid w:val="00383114"/>
    <w:rsid w:val="003844A8"/>
    <w:rsid w:val="00385909"/>
    <w:rsid w:val="00387CBE"/>
    <w:rsid w:val="00394BC2"/>
    <w:rsid w:val="003A5433"/>
    <w:rsid w:val="003B0776"/>
    <w:rsid w:val="003B2328"/>
    <w:rsid w:val="003C1E18"/>
    <w:rsid w:val="003C3B07"/>
    <w:rsid w:val="003C6390"/>
    <w:rsid w:val="003C6971"/>
    <w:rsid w:val="003C712E"/>
    <w:rsid w:val="003D1A0C"/>
    <w:rsid w:val="003D3420"/>
    <w:rsid w:val="003D4127"/>
    <w:rsid w:val="003D4FBB"/>
    <w:rsid w:val="003D6069"/>
    <w:rsid w:val="003E178F"/>
    <w:rsid w:val="003E1CDB"/>
    <w:rsid w:val="00404623"/>
    <w:rsid w:val="0040671A"/>
    <w:rsid w:val="00411014"/>
    <w:rsid w:val="00412AE9"/>
    <w:rsid w:val="00417BBB"/>
    <w:rsid w:val="0042180E"/>
    <w:rsid w:val="00424178"/>
    <w:rsid w:val="0042774C"/>
    <w:rsid w:val="00434906"/>
    <w:rsid w:val="00435456"/>
    <w:rsid w:val="00435944"/>
    <w:rsid w:val="00437088"/>
    <w:rsid w:val="00437E35"/>
    <w:rsid w:val="00441215"/>
    <w:rsid w:val="004461EB"/>
    <w:rsid w:val="00457E1D"/>
    <w:rsid w:val="00461C62"/>
    <w:rsid w:val="0046270B"/>
    <w:rsid w:val="00472DEF"/>
    <w:rsid w:val="00477E00"/>
    <w:rsid w:val="0048409F"/>
    <w:rsid w:val="00487FD4"/>
    <w:rsid w:val="00490B5D"/>
    <w:rsid w:val="004922E3"/>
    <w:rsid w:val="004A00D6"/>
    <w:rsid w:val="004A4406"/>
    <w:rsid w:val="004A7253"/>
    <w:rsid w:val="004B1C21"/>
    <w:rsid w:val="004B37D4"/>
    <w:rsid w:val="004B3A55"/>
    <w:rsid w:val="004C3038"/>
    <w:rsid w:val="004D017F"/>
    <w:rsid w:val="004D5415"/>
    <w:rsid w:val="004E30DE"/>
    <w:rsid w:val="004E5976"/>
    <w:rsid w:val="004E6054"/>
    <w:rsid w:val="004E64FB"/>
    <w:rsid w:val="004F246E"/>
    <w:rsid w:val="004F4F1E"/>
    <w:rsid w:val="005008CB"/>
    <w:rsid w:val="00501AC9"/>
    <w:rsid w:val="00503CC2"/>
    <w:rsid w:val="00513F7E"/>
    <w:rsid w:val="00514AA4"/>
    <w:rsid w:val="0051612E"/>
    <w:rsid w:val="005161D8"/>
    <w:rsid w:val="0052047F"/>
    <w:rsid w:val="00525307"/>
    <w:rsid w:val="00530395"/>
    <w:rsid w:val="005314D7"/>
    <w:rsid w:val="00534934"/>
    <w:rsid w:val="00537DF9"/>
    <w:rsid w:val="0054173F"/>
    <w:rsid w:val="00542BF1"/>
    <w:rsid w:val="00546D3E"/>
    <w:rsid w:val="00546EB6"/>
    <w:rsid w:val="00547950"/>
    <w:rsid w:val="00550854"/>
    <w:rsid w:val="0055711B"/>
    <w:rsid w:val="0055717C"/>
    <w:rsid w:val="00564759"/>
    <w:rsid w:val="00566661"/>
    <w:rsid w:val="0057094F"/>
    <w:rsid w:val="00570F69"/>
    <w:rsid w:val="00576CF8"/>
    <w:rsid w:val="00592FD5"/>
    <w:rsid w:val="00593089"/>
    <w:rsid w:val="005A595F"/>
    <w:rsid w:val="005B2E2C"/>
    <w:rsid w:val="005B4F0A"/>
    <w:rsid w:val="005B53C4"/>
    <w:rsid w:val="005C2A6B"/>
    <w:rsid w:val="005D25D2"/>
    <w:rsid w:val="005D336A"/>
    <w:rsid w:val="005E4A8D"/>
    <w:rsid w:val="005E5C3A"/>
    <w:rsid w:val="005F3037"/>
    <w:rsid w:val="005F4F02"/>
    <w:rsid w:val="005F5ADF"/>
    <w:rsid w:val="005F63BE"/>
    <w:rsid w:val="005F63F1"/>
    <w:rsid w:val="00600172"/>
    <w:rsid w:val="00600C62"/>
    <w:rsid w:val="00614A01"/>
    <w:rsid w:val="00620CCE"/>
    <w:rsid w:val="00626390"/>
    <w:rsid w:val="00630B09"/>
    <w:rsid w:val="00630E43"/>
    <w:rsid w:val="006349AC"/>
    <w:rsid w:val="00640302"/>
    <w:rsid w:val="00643E0A"/>
    <w:rsid w:val="00653DAA"/>
    <w:rsid w:val="006546C4"/>
    <w:rsid w:val="00655945"/>
    <w:rsid w:val="006603F6"/>
    <w:rsid w:val="00663384"/>
    <w:rsid w:val="00664692"/>
    <w:rsid w:val="00664EEF"/>
    <w:rsid w:val="0066554B"/>
    <w:rsid w:val="0066678A"/>
    <w:rsid w:val="0067035D"/>
    <w:rsid w:val="00671CE1"/>
    <w:rsid w:val="00675745"/>
    <w:rsid w:val="006757F5"/>
    <w:rsid w:val="006818D3"/>
    <w:rsid w:val="0068246E"/>
    <w:rsid w:val="0068445C"/>
    <w:rsid w:val="00687454"/>
    <w:rsid w:val="00693E37"/>
    <w:rsid w:val="00695CE4"/>
    <w:rsid w:val="006A071A"/>
    <w:rsid w:val="006B3AD7"/>
    <w:rsid w:val="006B488E"/>
    <w:rsid w:val="006B561B"/>
    <w:rsid w:val="006B7D34"/>
    <w:rsid w:val="006C2469"/>
    <w:rsid w:val="006C48E9"/>
    <w:rsid w:val="006C58AF"/>
    <w:rsid w:val="006D25E2"/>
    <w:rsid w:val="006D7D1E"/>
    <w:rsid w:val="006E1F97"/>
    <w:rsid w:val="006F1F08"/>
    <w:rsid w:val="006F2397"/>
    <w:rsid w:val="006F5D50"/>
    <w:rsid w:val="006F696F"/>
    <w:rsid w:val="00704A83"/>
    <w:rsid w:val="0070515E"/>
    <w:rsid w:val="007054DE"/>
    <w:rsid w:val="00710499"/>
    <w:rsid w:val="0071158D"/>
    <w:rsid w:val="00713EE7"/>
    <w:rsid w:val="00735F14"/>
    <w:rsid w:val="00737191"/>
    <w:rsid w:val="00737369"/>
    <w:rsid w:val="007508A0"/>
    <w:rsid w:val="00756BCB"/>
    <w:rsid w:val="0076219A"/>
    <w:rsid w:val="00762331"/>
    <w:rsid w:val="00766D76"/>
    <w:rsid w:val="0076714A"/>
    <w:rsid w:val="00770E69"/>
    <w:rsid w:val="00772611"/>
    <w:rsid w:val="00772613"/>
    <w:rsid w:val="00774EF0"/>
    <w:rsid w:val="00776665"/>
    <w:rsid w:val="0078109A"/>
    <w:rsid w:val="00783D7C"/>
    <w:rsid w:val="00791AB7"/>
    <w:rsid w:val="00794213"/>
    <w:rsid w:val="007944BA"/>
    <w:rsid w:val="007A2B39"/>
    <w:rsid w:val="007A3B49"/>
    <w:rsid w:val="007A5DE3"/>
    <w:rsid w:val="007B6B1F"/>
    <w:rsid w:val="007C1AB1"/>
    <w:rsid w:val="007C5E91"/>
    <w:rsid w:val="007D1732"/>
    <w:rsid w:val="007D2B5A"/>
    <w:rsid w:val="007D3645"/>
    <w:rsid w:val="007D3C35"/>
    <w:rsid w:val="007D78C8"/>
    <w:rsid w:val="007F0276"/>
    <w:rsid w:val="007F0376"/>
    <w:rsid w:val="007F399A"/>
    <w:rsid w:val="007F58E0"/>
    <w:rsid w:val="00801C18"/>
    <w:rsid w:val="0080604C"/>
    <w:rsid w:val="00806AAA"/>
    <w:rsid w:val="00810982"/>
    <w:rsid w:val="008109E1"/>
    <w:rsid w:val="00812B90"/>
    <w:rsid w:val="008178DD"/>
    <w:rsid w:val="008217D9"/>
    <w:rsid w:val="0082456D"/>
    <w:rsid w:val="00825F89"/>
    <w:rsid w:val="00826FBA"/>
    <w:rsid w:val="00835366"/>
    <w:rsid w:val="00840855"/>
    <w:rsid w:val="00841625"/>
    <w:rsid w:val="00846632"/>
    <w:rsid w:val="0085022D"/>
    <w:rsid w:val="00856665"/>
    <w:rsid w:val="00860F24"/>
    <w:rsid w:val="008655D3"/>
    <w:rsid w:val="00866295"/>
    <w:rsid w:val="00867981"/>
    <w:rsid w:val="008751D3"/>
    <w:rsid w:val="00875FD2"/>
    <w:rsid w:val="00881C0B"/>
    <w:rsid w:val="00883BE4"/>
    <w:rsid w:val="008846C2"/>
    <w:rsid w:val="0089221D"/>
    <w:rsid w:val="00892ED0"/>
    <w:rsid w:val="008A2D95"/>
    <w:rsid w:val="008A34CA"/>
    <w:rsid w:val="008A42B2"/>
    <w:rsid w:val="008A48D2"/>
    <w:rsid w:val="008B0486"/>
    <w:rsid w:val="008C126C"/>
    <w:rsid w:val="008C4482"/>
    <w:rsid w:val="008C6330"/>
    <w:rsid w:val="008D1093"/>
    <w:rsid w:val="008D3373"/>
    <w:rsid w:val="008D385E"/>
    <w:rsid w:val="008D4AC6"/>
    <w:rsid w:val="008D5403"/>
    <w:rsid w:val="008D76FB"/>
    <w:rsid w:val="008D7F5C"/>
    <w:rsid w:val="008E5647"/>
    <w:rsid w:val="008E6E32"/>
    <w:rsid w:val="008E7522"/>
    <w:rsid w:val="008E77CA"/>
    <w:rsid w:val="008F7821"/>
    <w:rsid w:val="008F79E6"/>
    <w:rsid w:val="00900771"/>
    <w:rsid w:val="0090212C"/>
    <w:rsid w:val="00904224"/>
    <w:rsid w:val="00910B49"/>
    <w:rsid w:val="00914150"/>
    <w:rsid w:val="00914C1D"/>
    <w:rsid w:val="0091775B"/>
    <w:rsid w:val="00924CA7"/>
    <w:rsid w:val="00924F6A"/>
    <w:rsid w:val="009261DA"/>
    <w:rsid w:val="00926DCE"/>
    <w:rsid w:val="0093101C"/>
    <w:rsid w:val="00933EAB"/>
    <w:rsid w:val="00937023"/>
    <w:rsid w:val="00943A25"/>
    <w:rsid w:val="0096249C"/>
    <w:rsid w:val="00962732"/>
    <w:rsid w:val="00962C4A"/>
    <w:rsid w:val="0096365A"/>
    <w:rsid w:val="00965B5B"/>
    <w:rsid w:val="009734B1"/>
    <w:rsid w:val="009767D7"/>
    <w:rsid w:val="009936EC"/>
    <w:rsid w:val="00996F9C"/>
    <w:rsid w:val="009A0157"/>
    <w:rsid w:val="009A63B7"/>
    <w:rsid w:val="009B21B4"/>
    <w:rsid w:val="009B2A54"/>
    <w:rsid w:val="009B65A2"/>
    <w:rsid w:val="009C1DB0"/>
    <w:rsid w:val="009C5E74"/>
    <w:rsid w:val="009C6247"/>
    <w:rsid w:val="009D0BE7"/>
    <w:rsid w:val="009D66F4"/>
    <w:rsid w:val="009F33CD"/>
    <w:rsid w:val="009F584E"/>
    <w:rsid w:val="009F625C"/>
    <w:rsid w:val="00A01560"/>
    <w:rsid w:val="00A04FBA"/>
    <w:rsid w:val="00A135AC"/>
    <w:rsid w:val="00A171F0"/>
    <w:rsid w:val="00A20E31"/>
    <w:rsid w:val="00A2548F"/>
    <w:rsid w:val="00A3426E"/>
    <w:rsid w:val="00A37308"/>
    <w:rsid w:val="00A4370B"/>
    <w:rsid w:val="00A55DF7"/>
    <w:rsid w:val="00A565F0"/>
    <w:rsid w:val="00A6323A"/>
    <w:rsid w:val="00A676B9"/>
    <w:rsid w:val="00A67BB2"/>
    <w:rsid w:val="00A74E4F"/>
    <w:rsid w:val="00A82799"/>
    <w:rsid w:val="00A827A8"/>
    <w:rsid w:val="00A833D0"/>
    <w:rsid w:val="00A83AD1"/>
    <w:rsid w:val="00A86D27"/>
    <w:rsid w:val="00A91033"/>
    <w:rsid w:val="00A91AD3"/>
    <w:rsid w:val="00A9294F"/>
    <w:rsid w:val="00A93BE4"/>
    <w:rsid w:val="00A95C83"/>
    <w:rsid w:val="00AA0AE2"/>
    <w:rsid w:val="00AB1B32"/>
    <w:rsid w:val="00AB3A21"/>
    <w:rsid w:val="00AB5725"/>
    <w:rsid w:val="00AB68B0"/>
    <w:rsid w:val="00AB7193"/>
    <w:rsid w:val="00AC02B0"/>
    <w:rsid w:val="00AC233C"/>
    <w:rsid w:val="00AC7CB6"/>
    <w:rsid w:val="00AD5385"/>
    <w:rsid w:val="00AE40B9"/>
    <w:rsid w:val="00AE7319"/>
    <w:rsid w:val="00AF6DCD"/>
    <w:rsid w:val="00B04901"/>
    <w:rsid w:val="00B1116F"/>
    <w:rsid w:val="00B13D19"/>
    <w:rsid w:val="00B1517B"/>
    <w:rsid w:val="00B1526D"/>
    <w:rsid w:val="00B16A95"/>
    <w:rsid w:val="00B2275E"/>
    <w:rsid w:val="00B24816"/>
    <w:rsid w:val="00B25027"/>
    <w:rsid w:val="00B32BB5"/>
    <w:rsid w:val="00B34D79"/>
    <w:rsid w:val="00B363CC"/>
    <w:rsid w:val="00B40744"/>
    <w:rsid w:val="00B43BE2"/>
    <w:rsid w:val="00B43D52"/>
    <w:rsid w:val="00B46FFE"/>
    <w:rsid w:val="00B51354"/>
    <w:rsid w:val="00B53B69"/>
    <w:rsid w:val="00B6138D"/>
    <w:rsid w:val="00B648C7"/>
    <w:rsid w:val="00B65A7D"/>
    <w:rsid w:val="00B65B20"/>
    <w:rsid w:val="00B67DA1"/>
    <w:rsid w:val="00B742D7"/>
    <w:rsid w:val="00B77C59"/>
    <w:rsid w:val="00B81BDC"/>
    <w:rsid w:val="00B826CC"/>
    <w:rsid w:val="00B830F4"/>
    <w:rsid w:val="00B94A76"/>
    <w:rsid w:val="00B94E4E"/>
    <w:rsid w:val="00BA2DED"/>
    <w:rsid w:val="00BA4D15"/>
    <w:rsid w:val="00BB1FE1"/>
    <w:rsid w:val="00BB46ED"/>
    <w:rsid w:val="00BC22F8"/>
    <w:rsid w:val="00BC6009"/>
    <w:rsid w:val="00BD4225"/>
    <w:rsid w:val="00BD4629"/>
    <w:rsid w:val="00BD5BE8"/>
    <w:rsid w:val="00BE32A7"/>
    <w:rsid w:val="00BE3DF0"/>
    <w:rsid w:val="00BE4E79"/>
    <w:rsid w:val="00BE53E0"/>
    <w:rsid w:val="00BE66A6"/>
    <w:rsid w:val="00BF2E72"/>
    <w:rsid w:val="00BF44B7"/>
    <w:rsid w:val="00BF54CD"/>
    <w:rsid w:val="00C0386D"/>
    <w:rsid w:val="00C03F88"/>
    <w:rsid w:val="00C04C27"/>
    <w:rsid w:val="00C12AD7"/>
    <w:rsid w:val="00C217B7"/>
    <w:rsid w:val="00C26FB8"/>
    <w:rsid w:val="00C35CA7"/>
    <w:rsid w:val="00C363A4"/>
    <w:rsid w:val="00C57215"/>
    <w:rsid w:val="00C57EFB"/>
    <w:rsid w:val="00C6554F"/>
    <w:rsid w:val="00C700D7"/>
    <w:rsid w:val="00C749E3"/>
    <w:rsid w:val="00C77F36"/>
    <w:rsid w:val="00C81600"/>
    <w:rsid w:val="00C942A7"/>
    <w:rsid w:val="00C9571A"/>
    <w:rsid w:val="00CA02C0"/>
    <w:rsid w:val="00CA2323"/>
    <w:rsid w:val="00CB6102"/>
    <w:rsid w:val="00CB6AF7"/>
    <w:rsid w:val="00CC3C37"/>
    <w:rsid w:val="00CC725D"/>
    <w:rsid w:val="00CD0F4B"/>
    <w:rsid w:val="00CD326E"/>
    <w:rsid w:val="00CD3BFD"/>
    <w:rsid w:val="00CD4E13"/>
    <w:rsid w:val="00CF0162"/>
    <w:rsid w:val="00CF078A"/>
    <w:rsid w:val="00CF0E2B"/>
    <w:rsid w:val="00CF5DC2"/>
    <w:rsid w:val="00D041B3"/>
    <w:rsid w:val="00D110F2"/>
    <w:rsid w:val="00D13CAA"/>
    <w:rsid w:val="00D15071"/>
    <w:rsid w:val="00D27097"/>
    <w:rsid w:val="00D275DF"/>
    <w:rsid w:val="00D301C7"/>
    <w:rsid w:val="00D50F7B"/>
    <w:rsid w:val="00D724E5"/>
    <w:rsid w:val="00D73A07"/>
    <w:rsid w:val="00D747D5"/>
    <w:rsid w:val="00D76187"/>
    <w:rsid w:val="00D804E1"/>
    <w:rsid w:val="00D8094F"/>
    <w:rsid w:val="00D81C1B"/>
    <w:rsid w:val="00D84911"/>
    <w:rsid w:val="00D93C86"/>
    <w:rsid w:val="00D9484E"/>
    <w:rsid w:val="00D95262"/>
    <w:rsid w:val="00D9717C"/>
    <w:rsid w:val="00DB0360"/>
    <w:rsid w:val="00DB2B19"/>
    <w:rsid w:val="00DB5922"/>
    <w:rsid w:val="00DB74F3"/>
    <w:rsid w:val="00DB7B95"/>
    <w:rsid w:val="00DC093E"/>
    <w:rsid w:val="00DC490A"/>
    <w:rsid w:val="00DD70A6"/>
    <w:rsid w:val="00DE42AB"/>
    <w:rsid w:val="00DE4C01"/>
    <w:rsid w:val="00DE538C"/>
    <w:rsid w:val="00DE7FAD"/>
    <w:rsid w:val="00DF09A9"/>
    <w:rsid w:val="00DF0D54"/>
    <w:rsid w:val="00DF1C0C"/>
    <w:rsid w:val="00DF2C87"/>
    <w:rsid w:val="00DF62A6"/>
    <w:rsid w:val="00E023DF"/>
    <w:rsid w:val="00E157DA"/>
    <w:rsid w:val="00E1612E"/>
    <w:rsid w:val="00E1755A"/>
    <w:rsid w:val="00E20F20"/>
    <w:rsid w:val="00E22AAA"/>
    <w:rsid w:val="00E24E32"/>
    <w:rsid w:val="00E2596D"/>
    <w:rsid w:val="00E300AF"/>
    <w:rsid w:val="00E3586F"/>
    <w:rsid w:val="00E37B8C"/>
    <w:rsid w:val="00E41E2B"/>
    <w:rsid w:val="00E41FED"/>
    <w:rsid w:val="00E43DD7"/>
    <w:rsid w:val="00E46274"/>
    <w:rsid w:val="00E7345A"/>
    <w:rsid w:val="00E7620B"/>
    <w:rsid w:val="00E8175C"/>
    <w:rsid w:val="00E81921"/>
    <w:rsid w:val="00E92976"/>
    <w:rsid w:val="00E938E2"/>
    <w:rsid w:val="00E946B8"/>
    <w:rsid w:val="00E963B2"/>
    <w:rsid w:val="00E9732D"/>
    <w:rsid w:val="00EA1970"/>
    <w:rsid w:val="00EA1D81"/>
    <w:rsid w:val="00EA554D"/>
    <w:rsid w:val="00EA5F5A"/>
    <w:rsid w:val="00EB1BE6"/>
    <w:rsid w:val="00EB2E19"/>
    <w:rsid w:val="00EB5A7A"/>
    <w:rsid w:val="00EC100D"/>
    <w:rsid w:val="00EC1391"/>
    <w:rsid w:val="00EC1E6C"/>
    <w:rsid w:val="00ED0A16"/>
    <w:rsid w:val="00ED0FF1"/>
    <w:rsid w:val="00ED6E7A"/>
    <w:rsid w:val="00EE23A5"/>
    <w:rsid w:val="00EE2BFE"/>
    <w:rsid w:val="00EE424F"/>
    <w:rsid w:val="00EF3A50"/>
    <w:rsid w:val="00EF3E9F"/>
    <w:rsid w:val="00EF4D4C"/>
    <w:rsid w:val="00F0652C"/>
    <w:rsid w:val="00F12AFA"/>
    <w:rsid w:val="00F13F2C"/>
    <w:rsid w:val="00F22FA1"/>
    <w:rsid w:val="00F24E5F"/>
    <w:rsid w:val="00F36424"/>
    <w:rsid w:val="00F40F64"/>
    <w:rsid w:val="00F41A1A"/>
    <w:rsid w:val="00F52EE5"/>
    <w:rsid w:val="00F53BAF"/>
    <w:rsid w:val="00F6537B"/>
    <w:rsid w:val="00F66A8E"/>
    <w:rsid w:val="00F66C6E"/>
    <w:rsid w:val="00F67E75"/>
    <w:rsid w:val="00F7232F"/>
    <w:rsid w:val="00F73340"/>
    <w:rsid w:val="00F73D38"/>
    <w:rsid w:val="00F74D6A"/>
    <w:rsid w:val="00F77B5B"/>
    <w:rsid w:val="00F82708"/>
    <w:rsid w:val="00F834B6"/>
    <w:rsid w:val="00F91E9F"/>
    <w:rsid w:val="00FA17ED"/>
    <w:rsid w:val="00FB0AB9"/>
    <w:rsid w:val="00FB4917"/>
    <w:rsid w:val="00FB51E0"/>
    <w:rsid w:val="00FC20C6"/>
    <w:rsid w:val="00FC36C1"/>
    <w:rsid w:val="00FC3D24"/>
    <w:rsid w:val="00FD385E"/>
    <w:rsid w:val="00FD3AAC"/>
    <w:rsid w:val="00FD5394"/>
    <w:rsid w:val="00FD671D"/>
    <w:rsid w:val="00FD6793"/>
    <w:rsid w:val="00FE2B56"/>
    <w:rsid w:val="00FE5DC0"/>
    <w:rsid w:val="00FF014F"/>
    <w:rsid w:val="00FF1C84"/>
    <w:rsid w:val="1534D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33FA87"/>
  <w15:chartTrackingRefBased/>
  <w15:docId w15:val="{5106E959-22CD-41E0-AEDB-B2F756E6D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DA1"/>
    <w:pPr>
      <w:spacing w:after="200" w:line="276" w:lineRule="auto"/>
    </w:pPr>
  </w:style>
  <w:style w:type="paragraph" w:styleId="Heading2">
    <w:name w:val="heading 2"/>
    <w:basedOn w:val="Normal"/>
    <w:next w:val="Normal"/>
    <w:link w:val="Heading2Char"/>
    <w:uiPriority w:val="9"/>
    <w:unhideWhenUsed/>
    <w:qFormat/>
    <w:rsid w:val="00F66A8E"/>
    <w:pPr>
      <w:spacing w:line="240" w:lineRule="auto"/>
      <w:ind w:firstLine="720"/>
      <w:contextualSpacing/>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4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EF0"/>
  </w:style>
  <w:style w:type="paragraph" w:styleId="Footer">
    <w:name w:val="footer"/>
    <w:basedOn w:val="Normal"/>
    <w:link w:val="FooterChar"/>
    <w:uiPriority w:val="99"/>
    <w:unhideWhenUsed/>
    <w:rsid w:val="00774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EF0"/>
  </w:style>
  <w:style w:type="paragraph" w:styleId="ListParagraph">
    <w:name w:val="List Paragraph"/>
    <w:basedOn w:val="Normal"/>
    <w:uiPriority w:val="34"/>
    <w:qFormat/>
    <w:rsid w:val="00774EF0"/>
    <w:pPr>
      <w:ind w:left="720"/>
      <w:contextualSpacing/>
    </w:pPr>
  </w:style>
  <w:style w:type="paragraph" w:styleId="BalloonText">
    <w:name w:val="Balloon Text"/>
    <w:basedOn w:val="Normal"/>
    <w:link w:val="BalloonTextChar"/>
    <w:uiPriority w:val="99"/>
    <w:semiHidden/>
    <w:unhideWhenUsed/>
    <w:rsid w:val="007944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4BA"/>
    <w:rPr>
      <w:rFonts w:ascii="Segoe UI" w:hAnsi="Segoe UI" w:cs="Segoe UI"/>
      <w:sz w:val="18"/>
      <w:szCs w:val="18"/>
    </w:rPr>
  </w:style>
  <w:style w:type="paragraph" w:styleId="NormalWeb">
    <w:name w:val="Normal (Web)"/>
    <w:basedOn w:val="Normal"/>
    <w:uiPriority w:val="99"/>
    <w:semiHidden/>
    <w:unhideWhenUsed/>
    <w:rsid w:val="00737369"/>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59"/>
    <w:rsid w:val="009C1DB0"/>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66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106584">
      <w:bodyDiv w:val="1"/>
      <w:marLeft w:val="0"/>
      <w:marRight w:val="0"/>
      <w:marTop w:val="0"/>
      <w:marBottom w:val="0"/>
      <w:divBdr>
        <w:top w:val="none" w:sz="0" w:space="0" w:color="auto"/>
        <w:left w:val="none" w:sz="0" w:space="0" w:color="auto"/>
        <w:bottom w:val="none" w:sz="0" w:space="0" w:color="auto"/>
        <w:right w:val="none" w:sz="0" w:space="0" w:color="auto"/>
      </w:divBdr>
    </w:div>
    <w:div w:id="726227668">
      <w:bodyDiv w:val="1"/>
      <w:marLeft w:val="0"/>
      <w:marRight w:val="0"/>
      <w:marTop w:val="0"/>
      <w:marBottom w:val="0"/>
      <w:divBdr>
        <w:top w:val="none" w:sz="0" w:space="0" w:color="auto"/>
        <w:left w:val="none" w:sz="0" w:space="0" w:color="auto"/>
        <w:bottom w:val="none" w:sz="0" w:space="0" w:color="auto"/>
        <w:right w:val="none" w:sz="0" w:space="0" w:color="auto"/>
      </w:divBdr>
    </w:div>
    <w:div w:id="727803461">
      <w:bodyDiv w:val="1"/>
      <w:marLeft w:val="0"/>
      <w:marRight w:val="0"/>
      <w:marTop w:val="0"/>
      <w:marBottom w:val="0"/>
      <w:divBdr>
        <w:top w:val="none" w:sz="0" w:space="0" w:color="auto"/>
        <w:left w:val="none" w:sz="0" w:space="0" w:color="auto"/>
        <w:bottom w:val="none" w:sz="0" w:space="0" w:color="auto"/>
        <w:right w:val="none" w:sz="0" w:space="0" w:color="auto"/>
      </w:divBdr>
    </w:div>
    <w:div w:id="760224753">
      <w:bodyDiv w:val="1"/>
      <w:marLeft w:val="0"/>
      <w:marRight w:val="0"/>
      <w:marTop w:val="0"/>
      <w:marBottom w:val="0"/>
      <w:divBdr>
        <w:top w:val="none" w:sz="0" w:space="0" w:color="auto"/>
        <w:left w:val="none" w:sz="0" w:space="0" w:color="auto"/>
        <w:bottom w:val="none" w:sz="0" w:space="0" w:color="auto"/>
        <w:right w:val="none" w:sz="0" w:space="0" w:color="auto"/>
      </w:divBdr>
    </w:div>
    <w:div w:id="769669295">
      <w:bodyDiv w:val="1"/>
      <w:marLeft w:val="0"/>
      <w:marRight w:val="0"/>
      <w:marTop w:val="0"/>
      <w:marBottom w:val="0"/>
      <w:divBdr>
        <w:top w:val="none" w:sz="0" w:space="0" w:color="auto"/>
        <w:left w:val="none" w:sz="0" w:space="0" w:color="auto"/>
        <w:bottom w:val="none" w:sz="0" w:space="0" w:color="auto"/>
        <w:right w:val="none" w:sz="0" w:space="0" w:color="auto"/>
      </w:divBdr>
    </w:div>
    <w:div w:id="1269391159">
      <w:bodyDiv w:val="1"/>
      <w:marLeft w:val="0"/>
      <w:marRight w:val="0"/>
      <w:marTop w:val="0"/>
      <w:marBottom w:val="0"/>
      <w:divBdr>
        <w:top w:val="none" w:sz="0" w:space="0" w:color="auto"/>
        <w:left w:val="none" w:sz="0" w:space="0" w:color="auto"/>
        <w:bottom w:val="none" w:sz="0" w:space="0" w:color="auto"/>
        <w:right w:val="none" w:sz="0" w:space="0" w:color="auto"/>
      </w:divBdr>
    </w:div>
    <w:div w:id="1323048681">
      <w:bodyDiv w:val="1"/>
      <w:marLeft w:val="0"/>
      <w:marRight w:val="0"/>
      <w:marTop w:val="0"/>
      <w:marBottom w:val="0"/>
      <w:divBdr>
        <w:top w:val="none" w:sz="0" w:space="0" w:color="auto"/>
        <w:left w:val="none" w:sz="0" w:space="0" w:color="auto"/>
        <w:bottom w:val="none" w:sz="0" w:space="0" w:color="auto"/>
        <w:right w:val="none" w:sz="0" w:space="0" w:color="auto"/>
      </w:divBdr>
    </w:div>
    <w:div w:id="1329670756">
      <w:bodyDiv w:val="1"/>
      <w:marLeft w:val="0"/>
      <w:marRight w:val="0"/>
      <w:marTop w:val="0"/>
      <w:marBottom w:val="0"/>
      <w:divBdr>
        <w:top w:val="none" w:sz="0" w:space="0" w:color="auto"/>
        <w:left w:val="none" w:sz="0" w:space="0" w:color="auto"/>
        <w:bottom w:val="none" w:sz="0" w:space="0" w:color="auto"/>
        <w:right w:val="none" w:sz="0" w:space="0" w:color="auto"/>
      </w:divBdr>
    </w:div>
    <w:div w:id="1751190913">
      <w:bodyDiv w:val="1"/>
      <w:marLeft w:val="0"/>
      <w:marRight w:val="0"/>
      <w:marTop w:val="0"/>
      <w:marBottom w:val="0"/>
      <w:divBdr>
        <w:top w:val="none" w:sz="0" w:space="0" w:color="auto"/>
        <w:left w:val="none" w:sz="0" w:space="0" w:color="auto"/>
        <w:bottom w:val="none" w:sz="0" w:space="0" w:color="auto"/>
        <w:right w:val="none" w:sz="0" w:space="0" w:color="auto"/>
      </w:divBdr>
    </w:div>
    <w:div w:id="184243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javascript:edit(24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922737-AE18-4312-9F6E-07D39C7FB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5</Words>
  <Characters>219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Bailey</dc:creator>
  <cp:keywords/>
  <dc:description/>
  <cp:lastModifiedBy>Elizabeth .</cp:lastModifiedBy>
  <cp:revision>2</cp:revision>
  <cp:lastPrinted>2021-05-12T22:54:00Z</cp:lastPrinted>
  <dcterms:created xsi:type="dcterms:W3CDTF">2021-07-16T21:59:00Z</dcterms:created>
  <dcterms:modified xsi:type="dcterms:W3CDTF">2021-07-16T21:59:00Z</dcterms:modified>
</cp:coreProperties>
</file>